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70A7" w:rsidRPr="00EE6925" w:rsidRDefault="00F76E4D" w:rsidP="00BA323A">
      <w:pPr>
        <w:spacing w:line="252" w:lineRule="auto"/>
        <w:jc w:val="center"/>
        <w:rPr>
          <w:rStyle w:val="fontstyle01"/>
          <w:color w:val="auto"/>
          <w:sz w:val="28"/>
          <w:szCs w:val="28"/>
        </w:rPr>
      </w:pPr>
      <w:r>
        <w:rPr>
          <w:rStyle w:val="fontstyle01"/>
          <w:color w:val="auto"/>
          <w:sz w:val="28"/>
          <w:szCs w:val="28"/>
        </w:rPr>
        <w:t xml:space="preserve">LOCI: </w:t>
      </w:r>
      <w:r w:rsidR="001218DC" w:rsidRPr="00EE6925">
        <w:rPr>
          <w:rStyle w:val="fontstyle01"/>
          <w:color w:val="auto"/>
          <w:sz w:val="28"/>
          <w:szCs w:val="28"/>
        </w:rPr>
        <w:t>A CHESS ENGINE FOR GENERATING GAME DATA</w:t>
      </w:r>
    </w:p>
    <w:p w:rsidR="00127852" w:rsidRPr="00EE6925" w:rsidRDefault="00127852" w:rsidP="00127852">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751E1" w:rsidRPr="00EE6925" w:rsidRDefault="001751E1" w:rsidP="00BA323A">
      <w:pPr>
        <w:spacing w:line="252" w:lineRule="auto"/>
        <w:jc w:val="center"/>
        <w:rPr>
          <w:rStyle w:val="fontstyle01"/>
          <w:color w:val="auto"/>
          <w:sz w:val="28"/>
          <w:szCs w:val="28"/>
        </w:rPr>
      </w:pPr>
    </w:p>
    <w:p w:rsidR="001751E1" w:rsidRPr="00EE6925" w:rsidRDefault="001751E1" w:rsidP="00BA323A">
      <w:pPr>
        <w:spacing w:line="252" w:lineRule="auto"/>
        <w:jc w:val="center"/>
        <w:rPr>
          <w:rStyle w:val="fontstyle01"/>
          <w:color w:val="auto"/>
          <w:sz w:val="28"/>
          <w:szCs w:val="28"/>
        </w:rPr>
      </w:pPr>
    </w:p>
    <w:p w:rsidR="006C4312" w:rsidRPr="00EE6925" w:rsidRDefault="006C4312" w:rsidP="00BA323A">
      <w:pPr>
        <w:spacing w:line="252" w:lineRule="auto"/>
        <w:jc w:val="center"/>
        <w:rPr>
          <w:rStyle w:val="fontstyle01"/>
          <w:color w:val="auto"/>
          <w:sz w:val="28"/>
          <w:szCs w:val="28"/>
        </w:rPr>
      </w:pPr>
    </w:p>
    <w:p w:rsidR="006C4312" w:rsidRPr="00EE6925" w:rsidRDefault="006C4312" w:rsidP="00BA323A">
      <w:pPr>
        <w:spacing w:line="252" w:lineRule="auto"/>
        <w:jc w:val="center"/>
        <w:rPr>
          <w:rStyle w:val="fontstyle01"/>
          <w:color w:val="auto"/>
          <w:sz w:val="28"/>
          <w:szCs w:val="28"/>
        </w:rPr>
      </w:pPr>
    </w:p>
    <w:p w:rsidR="006A3BA6" w:rsidRPr="00EE6925" w:rsidRDefault="006A3BA6" w:rsidP="00BA323A">
      <w:pPr>
        <w:spacing w:line="252" w:lineRule="auto"/>
        <w:jc w:val="center"/>
        <w:rPr>
          <w:rStyle w:val="fontstyle01"/>
          <w:color w:val="auto"/>
          <w:sz w:val="28"/>
          <w:szCs w:val="28"/>
        </w:rPr>
      </w:pPr>
    </w:p>
    <w:p w:rsidR="001070A7" w:rsidRPr="00EE6925" w:rsidRDefault="001070A7" w:rsidP="00BA323A">
      <w:pPr>
        <w:spacing w:line="252" w:lineRule="auto"/>
        <w:jc w:val="center"/>
        <w:rPr>
          <w:rStyle w:val="fontstyle01"/>
          <w:color w:val="auto"/>
          <w:sz w:val="28"/>
          <w:szCs w:val="28"/>
        </w:rPr>
      </w:pPr>
      <w:r w:rsidRPr="00EE6925">
        <w:rPr>
          <w:rStyle w:val="fontstyle01"/>
          <w:color w:val="auto"/>
          <w:sz w:val="28"/>
          <w:szCs w:val="28"/>
        </w:rPr>
        <w:t>BY</w:t>
      </w:r>
    </w:p>
    <w:p w:rsidR="001070A7" w:rsidRPr="00EE6925" w:rsidRDefault="001070A7" w:rsidP="00BA323A">
      <w:pPr>
        <w:spacing w:line="252" w:lineRule="auto"/>
        <w:jc w:val="center"/>
        <w:rPr>
          <w:rStyle w:val="fontstyle01"/>
          <w:color w:val="auto"/>
          <w:sz w:val="28"/>
          <w:szCs w:val="28"/>
        </w:rPr>
      </w:pPr>
    </w:p>
    <w:p w:rsidR="001070A7" w:rsidRPr="00EE6925" w:rsidRDefault="001070A7" w:rsidP="00BA323A">
      <w:pPr>
        <w:jc w:val="center"/>
        <w:rPr>
          <w:rStyle w:val="fontstyle01"/>
          <w:color w:val="auto"/>
          <w:sz w:val="28"/>
          <w:szCs w:val="28"/>
        </w:rPr>
      </w:pPr>
      <w:r w:rsidRPr="00EE6925">
        <w:rPr>
          <w:rStyle w:val="fontstyle01"/>
          <w:color w:val="auto"/>
          <w:sz w:val="28"/>
          <w:szCs w:val="28"/>
        </w:rPr>
        <w:t>ADEFOKUN AHIRA JUSTICE</w:t>
      </w:r>
    </w:p>
    <w:p w:rsidR="001070A7" w:rsidRPr="00EE6925" w:rsidRDefault="001070A7" w:rsidP="00BA323A">
      <w:pPr>
        <w:spacing w:line="252" w:lineRule="auto"/>
        <w:jc w:val="center"/>
        <w:rPr>
          <w:rStyle w:val="fontstyle01"/>
          <w:color w:val="auto"/>
          <w:sz w:val="28"/>
          <w:szCs w:val="28"/>
        </w:rPr>
      </w:pPr>
      <w:r w:rsidRPr="00EE6925">
        <w:rPr>
          <w:rStyle w:val="fontstyle01"/>
          <w:color w:val="auto"/>
          <w:sz w:val="28"/>
          <w:szCs w:val="28"/>
        </w:rPr>
        <w:t>185576</w:t>
      </w:r>
    </w:p>
    <w:p w:rsidR="001070A7" w:rsidRPr="00EE6925" w:rsidRDefault="001070A7" w:rsidP="00BA323A">
      <w:pPr>
        <w:jc w:val="center"/>
        <w:rPr>
          <w:rStyle w:val="fontstyle01"/>
          <w:color w:val="auto"/>
          <w:sz w:val="28"/>
          <w:szCs w:val="28"/>
        </w:rPr>
      </w:pPr>
    </w:p>
    <w:p w:rsidR="006A3BA6" w:rsidRPr="00EE6925" w:rsidRDefault="001070A7" w:rsidP="00047823">
      <w:pPr>
        <w:spacing w:line="252" w:lineRule="auto"/>
        <w:jc w:val="center"/>
        <w:rPr>
          <w:rStyle w:val="fontstyle01"/>
          <w:color w:val="auto"/>
          <w:sz w:val="28"/>
          <w:szCs w:val="28"/>
        </w:rPr>
      </w:pPr>
      <w:r w:rsidRPr="00EE6925">
        <w:rPr>
          <w:rStyle w:val="fontstyle01"/>
          <w:color w:val="auto"/>
          <w:sz w:val="28"/>
          <w:szCs w:val="28"/>
        </w:rPr>
        <w:t xml:space="preserve">SUPERVISOR: </w:t>
      </w:r>
      <w:r w:rsidR="00896471">
        <w:rPr>
          <w:rStyle w:val="fontstyle01"/>
          <w:color w:val="auto"/>
          <w:sz w:val="28"/>
          <w:szCs w:val="28"/>
        </w:rPr>
        <w:t>M</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rsidR="001751E1" w:rsidRPr="00EE6925" w:rsidRDefault="001751E1" w:rsidP="00BA323A">
      <w:pPr>
        <w:spacing w:line="252" w:lineRule="auto"/>
        <w:jc w:val="center"/>
        <w:rPr>
          <w:rStyle w:val="fontstyle01"/>
          <w:color w:val="auto"/>
          <w:sz w:val="28"/>
          <w:szCs w:val="28"/>
        </w:rPr>
      </w:pPr>
    </w:p>
    <w:p w:rsidR="006C4312" w:rsidRPr="00EE6925" w:rsidRDefault="006C4312" w:rsidP="00BA323A">
      <w:pPr>
        <w:spacing w:line="252" w:lineRule="auto"/>
        <w:jc w:val="center"/>
        <w:rPr>
          <w:rStyle w:val="fontstyle01"/>
          <w:color w:val="auto"/>
          <w:sz w:val="28"/>
          <w:szCs w:val="28"/>
        </w:rPr>
      </w:pPr>
    </w:p>
    <w:p w:rsidR="006C4312" w:rsidRPr="00EE6925" w:rsidRDefault="006C431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751E1" w:rsidRPr="00EE6925" w:rsidRDefault="001751E1"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127852" w:rsidRPr="00EE6925" w:rsidRDefault="00127852" w:rsidP="00BA323A">
      <w:pPr>
        <w:spacing w:line="252" w:lineRule="auto"/>
        <w:jc w:val="center"/>
        <w:rPr>
          <w:rStyle w:val="fontstyle01"/>
          <w:color w:val="auto"/>
          <w:sz w:val="28"/>
          <w:szCs w:val="28"/>
        </w:rPr>
      </w:pPr>
    </w:p>
    <w:p w:rsidR="00047823" w:rsidRPr="00EE6925" w:rsidRDefault="00047823" w:rsidP="00BA323A">
      <w:pPr>
        <w:spacing w:line="252" w:lineRule="auto"/>
        <w:jc w:val="center"/>
        <w:rPr>
          <w:rStyle w:val="fontstyle01"/>
          <w:color w:val="auto"/>
          <w:sz w:val="28"/>
          <w:szCs w:val="28"/>
        </w:rPr>
      </w:pPr>
    </w:p>
    <w:p w:rsidR="001218DC" w:rsidRPr="00EE6925" w:rsidRDefault="00BA323A" w:rsidP="00BA323A">
      <w:pPr>
        <w:spacing w:line="252"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rsidR="00BA323A" w:rsidRPr="00EE6925" w:rsidRDefault="00BA323A" w:rsidP="00BA323A">
      <w:pPr>
        <w:spacing w:line="252" w:lineRule="auto"/>
        <w:jc w:val="center"/>
        <w:rPr>
          <w:rStyle w:val="fontstyle01"/>
          <w:color w:val="auto"/>
          <w:sz w:val="28"/>
          <w:szCs w:val="28"/>
        </w:rPr>
      </w:pPr>
    </w:p>
    <w:p w:rsidR="00047823" w:rsidRPr="00EE6925" w:rsidRDefault="00047823" w:rsidP="00BA323A">
      <w:pPr>
        <w:spacing w:line="252" w:lineRule="auto"/>
        <w:jc w:val="center"/>
        <w:rPr>
          <w:rStyle w:val="fontstyle01"/>
          <w:color w:val="auto"/>
          <w:sz w:val="28"/>
          <w:szCs w:val="28"/>
        </w:rPr>
      </w:pPr>
    </w:p>
    <w:p w:rsidR="001218DC" w:rsidRPr="00EE6925" w:rsidRDefault="001218DC" w:rsidP="00BA323A">
      <w:pPr>
        <w:spacing w:line="252" w:lineRule="auto"/>
        <w:jc w:val="center"/>
        <w:rPr>
          <w:rStyle w:val="fontstyle01"/>
          <w:color w:val="auto"/>
          <w:sz w:val="28"/>
          <w:szCs w:val="28"/>
        </w:rPr>
      </w:pPr>
      <w:r w:rsidRPr="00EE6925">
        <w:rPr>
          <w:rStyle w:val="fontstyle01"/>
          <w:color w:val="auto"/>
          <w:sz w:val="28"/>
          <w:szCs w:val="28"/>
        </w:rPr>
        <w:t>JUNE, 2018</w:t>
      </w:r>
    </w:p>
    <w:p w:rsidR="00047823" w:rsidRPr="00EE6925" w:rsidRDefault="00047823" w:rsidP="00EE6925">
      <w:pPr>
        <w:jc w:val="center"/>
        <w:rPr>
          <w:sz w:val="28"/>
          <w:szCs w:val="28"/>
          <w:lang w:val="en"/>
        </w:rPr>
      </w:pPr>
    </w:p>
    <w:p w:rsidR="001218DC" w:rsidRPr="00EE6925" w:rsidRDefault="001218DC" w:rsidP="00966C83">
      <w:pPr>
        <w:jc w:val="left"/>
        <w:rPr>
          <w:sz w:val="28"/>
          <w:szCs w:val="28"/>
          <w:lang w:val="en"/>
        </w:rPr>
      </w:pPr>
      <w:r w:rsidRPr="00EE6925">
        <w:rPr>
          <w:sz w:val="28"/>
          <w:szCs w:val="28"/>
          <w:lang w:val="en"/>
        </w:rPr>
        <w:br w:type="page"/>
      </w:r>
    </w:p>
    <w:p w:rsidR="00D54B5A" w:rsidRDefault="00FF70C9" w:rsidP="00D54B5A">
      <w:pPr>
        <w:pStyle w:val="Heading1"/>
        <w:rPr>
          <w:lang w:val="en"/>
        </w:rPr>
      </w:pPr>
      <w:r>
        <w:rPr>
          <w:lang w:val="en"/>
        </w:rPr>
        <w:lastRenderedPageBreak/>
        <w:t>CHAPTER ONE</w:t>
      </w:r>
    </w:p>
    <w:p w:rsidR="001014E6" w:rsidRDefault="001014E6" w:rsidP="001014E6">
      <w:pPr>
        <w:pStyle w:val="Heading1"/>
        <w:rPr>
          <w:lang w:val="en"/>
        </w:rPr>
      </w:pPr>
      <w:r>
        <w:rPr>
          <w:lang w:val="en"/>
        </w:rPr>
        <w:t>INTRODUCTION</w:t>
      </w:r>
    </w:p>
    <w:p w:rsidR="003A3C15" w:rsidRPr="003A3C15" w:rsidRDefault="003A3C15" w:rsidP="003A3C15">
      <w:pPr>
        <w:rPr>
          <w:lang w:val="en"/>
        </w:rPr>
      </w:pPr>
    </w:p>
    <w:p w:rsidR="0017530C" w:rsidRDefault="00FB0B84" w:rsidP="0017530C">
      <w:pPr>
        <w:pStyle w:val="Heading2"/>
        <w:numPr>
          <w:ilvl w:val="1"/>
          <w:numId w:val="14"/>
        </w:numPr>
      </w:pPr>
      <w:r>
        <w:t>BACKGROUND OF THE STUDY</w:t>
      </w:r>
    </w:p>
    <w:p w:rsidR="00FB0B84" w:rsidRPr="00FB0B84" w:rsidRDefault="00FB0B84" w:rsidP="00FB0B84"/>
    <w:p w:rsidR="009B6A4C" w:rsidRDefault="00F140C3" w:rsidP="00F75EF7">
      <w:pPr>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D55323">
            <w:rPr>
              <w:noProof/>
              <w:shd w:val="clear" w:color="auto" w:fill="FFFFFF"/>
            </w:rPr>
            <w:t xml:space="preserve"> </w:t>
          </w:r>
          <w:r w:rsidR="00D55323" w:rsidRPr="00D55323">
            <w:rPr>
              <w:noProof/>
              <w:shd w:val="clear" w:color="auto" w:fill="FFFFFF"/>
            </w:rPr>
            <w:t>(Rodriguez, 2017)</w:t>
          </w:r>
          <w:r w:rsidR="00BA6DE0">
            <w:rPr>
              <w:shd w:val="clear" w:color="auto" w:fill="FFFFFF"/>
            </w:rPr>
            <w:fldChar w:fldCharType="end"/>
          </w:r>
        </w:sdtContent>
      </w:sdt>
      <w:r w:rsidR="00BA6DE0">
        <w:rPr>
          <w:shd w:val="clear" w:color="auto" w:fill="FFFFFF"/>
        </w:rPr>
        <w:t>.</w:t>
      </w:r>
    </w:p>
    <w:p w:rsidR="00427A22" w:rsidRPr="00FB0B84" w:rsidRDefault="00E362E1" w:rsidP="00FB0B84">
      <w:pPr>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rsidR="00CD3026" w:rsidRDefault="00052410" w:rsidP="00F75EF7">
      <w:pPr>
        <w:ind w:firstLine="720"/>
      </w:pPr>
      <w:r>
        <w:t>Chess is a game that requires much creativity and sophisticated reasoning that it was once thought of as something no computers will ever be able to do</w:t>
      </w:r>
      <w:r w:rsidR="00433588">
        <w:t>.</w:t>
      </w:r>
      <w:sdt>
        <w:sdtPr>
          <w:id w:val="550437135"/>
          <w:citation/>
        </w:sdt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rsidR="00052410" w:rsidRDefault="00052410" w:rsidP="00F75EF7">
      <w:pPr>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Content>
          <w:r w:rsidR="007B6A50">
            <w:fldChar w:fldCharType="begin"/>
          </w:r>
          <w:r w:rsidR="007B6A50">
            <w:instrText xml:space="preserve"> CITATION Gir \l 1033 </w:instrText>
          </w:r>
          <w:r w:rsidR="007B6A50">
            <w:fldChar w:fldCharType="separate"/>
          </w:r>
          <w:r w:rsidR="007B6A50">
            <w:rPr>
              <w:noProof/>
            </w:rPr>
            <w:t>(Lai, 2015)</w:t>
          </w:r>
          <w:r w:rsidR="007B6A50">
            <w:fldChar w:fldCharType="end"/>
          </w:r>
        </w:sdtContent>
      </w:sdt>
      <w:r>
        <w:t>.</w:t>
      </w:r>
      <w:r w:rsidR="007B6A50">
        <w:t xml:space="preserve"> </w:t>
      </w:r>
      <w:r>
        <w:lastRenderedPageBreak/>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rsidR="001D169F" w:rsidRDefault="001D169F" w:rsidP="00F75EF7">
      <w:pPr>
        <w:ind w:firstLine="720"/>
      </w:pPr>
      <w:r>
        <w:t>Although they differ in implementation, almost all chess engines in existence today (and all of the top contenders) implement largely the same algorithms. They are all based on the idea of the fixed-depth minimax algorithm first developed by John von Neumann in 1928, and adapted for the problem of chess by Claude E. Shannon in 1950</w:t>
      </w:r>
      <w:r w:rsidR="00433588">
        <w:t>.</w:t>
      </w:r>
      <w:sdt>
        <w:sdtPr>
          <w:id w:val="504551224"/>
          <w:citation/>
        </w:sdt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p>
    <w:p w:rsidR="00E841C6" w:rsidRDefault="00E841C6" w:rsidP="00F75EF7">
      <w:pPr>
        <w:spacing w:after="160"/>
      </w:pPr>
    </w:p>
    <w:p w:rsidR="000767D6" w:rsidRPr="000767D6" w:rsidRDefault="00FF70C9" w:rsidP="00C66BCF">
      <w:pPr>
        <w:pStyle w:val="Heading2"/>
      </w:pPr>
      <w:r>
        <w:t>1.2</w:t>
      </w:r>
      <w:r>
        <w:tab/>
      </w:r>
      <w:r w:rsidR="00C72DD4">
        <w:t>PROBLEM</w:t>
      </w:r>
      <w:r w:rsidR="003A3768">
        <w:t xml:space="preserve"> STATEMENT</w:t>
      </w:r>
    </w:p>
    <w:p w:rsidR="00427A22" w:rsidRDefault="00427A22" w:rsidP="00F75EF7"/>
    <w:p w:rsidR="002B2E2F" w:rsidRDefault="00C53C38" w:rsidP="002B2E2F">
      <w:pPr>
        <w:ind w:firstLine="720"/>
      </w:pPr>
      <w:r>
        <w:t xml:space="preserve">Training data for deep learning chess engines </w:t>
      </w:r>
      <w:r w:rsidR="00D15399">
        <w:t xml:space="preserve">is </w:t>
      </w:r>
      <w:r>
        <w:t>rare to come by. Some of these datasets are collated manually from tournaments played by humans and artificial intelligence (AI). These datasets are entered into online repositories for referencing</w:t>
      </w:r>
      <w:r w:rsidR="002B2E2F" w:rsidRPr="002B2E2F">
        <w:t xml:space="preserve"> </w:t>
      </w:r>
      <w:r w:rsidR="002B2E2F">
        <w:t xml:space="preserve">(e.g. </w:t>
      </w:r>
      <w:hyperlink r:id="rId8" w:history="1">
        <w:r w:rsidR="002B2E2F" w:rsidRPr="002B2E2F">
          <w:rPr>
            <w:rStyle w:val="Hyperlink"/>
          </w:rPr>
          <w:t>https://www.ficsgames.org/</w:t>
        </w:r>
      </w:hyperlink>
      <w:r w:rsidR="002B2E2F">
        <w:t>)</w:t>
      </w:r>
      <w:r w:rsidR="00DA7E41">
        <w:t>.</w:t>
      </w:r>
      <w:r w:rsidR="008C10CF">
        <w:t xml:space="preserve"> This project allows researchers to generate the data needed for the “training” of this new breed of “intelligent” game engines</w:t>
      </w:r>
      <w:r w:rsidR="00595366">
        <w:t>.</w:t>
      </w:r>
    </w:p>
    <w:p w:rsidR="00F81E97" w:rsidRDefault="008C10CF" w:rsidP="002B2E2F">
      <w:pPr>
        <w:ind w:firstLine="720"/>
      </w:pPr>
      <w:r>
        <w:t>Also, ready tools for the comparison of different evaluation function metrics are not readily available. This project intends to address this problem by allowing researchers provide custom evaluation heuristics directly to the engine, and then observe how it performs.</w:t>
      </w:r>
    </w:p>
    <w:p w:rsidR="0013794C" w:rsidRDefault="0013794C" w:rsidP="00F75EF7"/>
    <w:p w:rsidR="00FF70C9" w:rsidRPr="00FF70C9" w:rsidRDefault="00FF70C9" w:rsidP="00C66BCF">
      <w:pPr>
        <w:pStyle w:val="Heading2"/>
      </w:pPr>
      <w:r>
        <w:t>1.3</w:t>
      </w:r>
      <w:r>
        <w:tab/>
      </w:r>
      <w:r w:rsidR="003A3768">
        <w:t>AIM AND OBJECTIVES</w:t>
      </w:r>
    </w:p>
    <w:p w:rsidR="00427A22" w:rsidRDefault="00427A22" w:rsidP="00F75EF7">
      <w:pPr>
        <w:rPr>
          <w:rFonts w:cs="Times New Roman"/>
          <w:szCs w:val="24"/>
        </w:rPr>
      </w:pPr>
    </w:p>
    <w:p w:rsidR="00A12C5F" w:rsidRPr="00C66BCF" w:rsidRDefault="007E7657" w:rsidP="00F75EF7">
      <w:pPr>
        <w:ind w:firstLine="720"/>
        <w:rPr>
          <w:rFonts w:cs="Times New Roman"/>
          <w:szCs w:val="24"/>
        </w:rPr>
      </w:pPr>
      <w:r>
        <w:rPr>
          <w:rFonts w:cs="Times New Roman"/>
          <w:szCs w:val="24"/>
        </w:rPr>
        <w:t xml:space="preserve">The aim of this project is to build a </w:t>
      </w:r>
      <w:r w:rsidR="00115048">
        <w:rPr>
          <w:rFonts w:cs="Times New Roman"/>
          <w:szCs w:val="24"/>
        </w:rPr>
        <w:t>chess</w:t>
      </w:r>
      <w:r w:rsidR="00D5137E">
        <w:rPr>
          <w:rFonts w:cs="Times New Roman"/>
          <w:szCs w:val="24"/>
        </w:rPr>
        <w:t xml:space="preserve"> engine</w:t>
      </w:r>
      <w:r w:rsidR="00115048">
        <w:rPr>
          <w:rFonts w:cs="Times New Roman"/>
          <w:szCs w:val="24"/>
        </w:rPr>
        <w:t xml:space="preserve"> </w:t>
      </w:r>
      <w:r w:rsidR="00491A15">
        <w:rPr>
          <w:rFonts w:cs="Times New Roman"/>
          <w:szCs w:val="24"/>
        </w:rPr>
        <w:t>t</w:t>
      </w:r>
      <w:r w:rsidR="00173063">
        <w:rPr>
          <w:rFonts w:cs="Times New Roman"/>
          <w:szCs w:val="24"/>
        </w:rPr>
        <w:t>hat</w:t>
      </w:r>
      <w:r w:rsidR="00491A15">
        <w:rPr>
          <w:rFonts w:cs="Times New Roman"/>
          <w:szCs w:val="24"/>
        </w:rPr>
        <w:t xml:space="preserve"> produce</w:t>
      </w:r>
      <w:r w:rsidR="00173063">
        <w:rPr>
          <w:rFonts w:cs="Times New Roman"/>
          <w:szCs w:val="24"/>
        </w:rPr>
        <w:t>s</w:t>
      </w:r>
      <w:r w:rsidR="00491A15">
        <w:rPr>
          <w:rFonts w:cs="Times New Roman"/>
          <w:szCs w:val="24"/>
        </w:rPr>
        <w:t xml:space="preserve"> data </w:t>
      </w:r>
      <w:r w:rsidR="003C7DBE">
        <w:rPr>
          <w:rFonts w:cs="Times New Roman"/>
          <w:szCs w:val="24"/>
        </w:rPr>
        <w:t xml:space="preserve">that can be used </w:t>
      </w:r>
      <w:r w:rsidR="00491A15">
        <w:rPr>
          <w:rFonts w:cs="Times New Roman"/>
          <w:szCs w:val="24"/>
        </w:rPr>
        <w:t>for</w:t>
      </w:r>
      <w:r w:rsidR="003C7DBE">
        <w:rPr>
          <w:rFonts w:cs="Times New Roman"/>
          <w:szCs w:val="24"/>
        </w:rPr>
        <w:t xml:space="preserve"> the</w:t>
      </w:r>
      <w:r w:rsidR="00491A15">
        <w:rPr>
          <w:rFonts w:cs="Times New Roman"/>
          <w:szCs w:val="24"/>
        </w:rPr>
        <w:t xml:space="preserve"> </w:t>
      </w:r>
      <w:r w:rsidR="00173063">
        <w:rPr>
          <w:rFonts w:cs="Times New Roman"/>
          <w:szCs w:val="24"/>
        </w:rPr>
        <w:t xml:space="preserve">training </w:t>
      </w:r>
      <w:r w:rsidR="003C7DBE">
        <w:rPr>
          <w:rFonts w:cs="Times New Roman"/>
          <w:szCs w:val="24"/>
        </w:rPr>
        <w:t xml:space="preserve">of </w:t>
      </w:r>
      <w:r w:rsidR="00173063">
        <w:rPr>
          <w:rFonts w:cs="Times New Roman"/>
          <w:szCs w:val="24"/>
        </w:rPr>
        <w:t xml:space="preserve">neural networks in </w:t>
      </w:r>
      <w:r w:rsidR="00491A15" w:rsidRPr="0049493D">
        <w:rPr>
          <w:rFonts w:cs="Times New Roman"/>
          <w:szCs w:val="24"/>
        </w:rPr>
        <w:t>deep</w:t>
      </w:r>
      <w:r w:rsidR="000E66DD" w:rsidRPr="0049493D">
        <w:rPr>
          <w:rFonts w:cs="Times New Roman"/>
          <w:szCs w:val="24"/>
        </w:rPr>
        <w:t xml:space="preserve"> learning</w:t>
      </w:r>
      <w:r w:rsidR="007A06C9">
        <w:rPr>
          <w:rFonts w:cs="Times New Roman"/>
          <w:szCs w:val="24"/>
        </w:rPr>
        <w:t xml:space="preserve"> chess engines, used in</w:t>
      </w:r>
      <w:r w:rsidR="00DA4253">
        <w:rPr>
          <w:rFonts w:cs="Times New Roman"/>
          <w:szCs w:val="24"/>
        </w:rPr>
        <w:t xml:space="preserve"> the analysis of </w:t>
      </w:r>
      <w:r w:rsidR="007A06C9">
        <w:rPr>
          <w:rFonts w:cs="Times New Roman"/>
          <w:szCs w:val="24"/>
        </w:rPr>
        <w:t xml:space="preserve">chess </w:t>
      </w:r>
      <w:r w:rsidR="00DA4253">
        <w:rPr>
          <w:rFonts w:cs="Times New Roman"/>
          <w:szCs w:val="24"/>
        </w:rPr>
        <w:t>engine strength</w:t>
      </w:r>
      <w:r w:rsidR="007A06C9">
        <w:rPr>
          <w:rFonts w:cs="Times New Roman"/>
          <w:szCs w:val="24"/>
        </w:rPr>
        <w:t xml:space="preserve">, and </w:t>
      </w:r>
      <w:r w:rsidR="0077363A">
        <w:rPr>
          <w:rFonts w:cs="Times New Roman"/>
          <w:szCs w:val="24"/>
        </w:rPr>
        <w:t xml:space="preserve">be used to rapidly determine the effect of heuristic changes made to </w:t>
      </w:r>
      <w:r w:rsidR="00630DF1">
        <w:rPr>
          <w:rFonts w:cs="Times New Roman"/>
          <w:szCs w:val="24"/>
        </w:rPr>
        <w:t xml:space="preserve">chess engine </w:t>
      </w:r>
      <w:r w:rsidR="0077363A">
        <w:rPr>
          <w:rFonts w:cs="Times New Roman"/>
          <w:szCs w:val="24"/>
        </w:rPr>
        <w:t>evaluation functions</w:t>
      </w:r>
      <w:r w:rsidR="00630DF1">
        <w:rPr>
          <w:rFonts w:cs="Times New Roman"/>
          <w:szCs w:val="24"/>
        </w:rPr>
        <w:t>.</w:t>
      </w:r>
    </w:p>
    <w:p w:rsidR="00C72DD4" w:rsidRDefault="00DB4FBD" w:rsidP="00F75EF7">
      <w:pPr>
        <w:ind w:firstLine="360"/>
      </w:pPr>
      <w:r>
        <w:lastRenderedPageBreak/>
        <w:t>The proposed system has the following objectives:</w:t>
      </w:r>
    </w:p>
    <w:p w:rsidR="006B66BF" w:rsidRPr="0007347B" w:rsidRDefault="00FB03D9" w:rsidP="009B6A4C">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rsidR="00826B15" w:rsidRPr="00595366" w:rsidRDefault="00C9184B" w:rsidP="00826B15">
      <w:pPr>
        <w:pStyle w:val="ListParagraph"/>
        <w:numPr>
          <w:ilvl w:val="0"/>
          <w:numId w:val="6"/>
        </w:numPr>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rsidR="00595366" w:rsidRPr="0047369B" w:rsidRDefault="00595366" w:rsidP="00826B15">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rsidR="0047369B" w:rsidRPr="0047369B" w:rsidRDefault="0047369B" w:rsidP="0047369B">
      <w:pPr>
        <w:rPr>
          <w:rStyle w:val="fontstyle01"/>
          <w:rFonts w:cstheme="minorBidi"/>
          <w:color w:val="000000" w:themeColor="text1"/>
          <w:sz w:val="24"/>
          <w:szCs w:val="24"/>
        </w:rPr>
      </w:pPr>
    </w:p>
    <w:p w:rsidR="00206386" w:rsidRDefault="00FF70C9" w:rsidP="00C66BCF">
      <w:pPr>
        <w:pStyle w:val="Heading2"/>
      </w:pPr>
      <w:r>
        <w:t>1.4</w:t>
      </w:r>
      <w:r>
        <w:tab/>
      </w:r>
      <w:r w:rsidRPr="00BF5638">
        <w:t>METHODOLOGY</w:t>
      </w:r>
    </w:p>
    <w:p w:rsidR="00427A22" w:rsidRDefault="00427A22" w:rsidP="00F75EF7"/>
    <w:p w:rsidR="00CA7CB2" w:rsidRDefault="00173063" w:rsidP="009B6A4C">
      <w:pPr>
        <w:pStyle w:val="ListParagraph"/>
        <w:numPr>
          <w:ilvl w:val="0"/>
          <w:numId w:val="11"/>
        </w:numPr>
      </w:pPr>
      <w:r>
        <w:t>System requirement analysis was done with review of literature on chess engines</w:t>
      </w:r>
      <w:r w:rsidR="007E4557">
        <w:t xml:space="preserve"> and an examination of the manual existing system.</w:t>
      </w:r>
    </w:p>
    <w:p w:rsidR="00173063" w:rsidRDefault="00173063" w:rsidP="009B6A4C">
      <w:pPr>
        <w:pStyle w:val="ListParagraph"/>
        <w:numPr>
          <w:ilvl w:val="0"/>
          <w:numId w:val="11"/>
        </w:numPr>
      </w:pPr>
      <w:r>
        <w:t>Design will be done using</w:t>
      </w:r>
      <w:r w:rsidR="00B25EA8">
        <w:t xml:space="preserve"> </w:t>
      </w:r>
      <w:r w:rsidR="000768BA">
        <w:t>use case model,</w:t>
      </w:r>
      <w:r w:rsidR="00B25EA8">
        <w:t xml:space="preserve"> and activity diagrams</w:t>
      </w:r>
      <w:r w:rsidR="001F1A08">
        <w:t>.</w:t>
      </w:r>
    </w:p>
    <w:p w:rsidR="00D1182F" w:rsidRDefault="00A17B3E" w:rsidP="009B6A4C">
      <w:pPr>
        <w:pStyle w:val="ListParagraph"/>
        <w:numPr>
          <w:ilvl w:val="0"/>
          <w:numId w:val="11"/>
        </w:numPr>
      </w:pPr>
      <w:r>
        <w:t>Implementation</w:t>
      </w:r>
      <w:r w:rsidR="00D1182F">
        <w:t xml:space="preserve"> will be done with the python programming language with plain text data </w:t>
      </w:r>
      <w:r w:rsidR="00A37737">
        <w:t>in portable game notation (PGN) as the data output format.</w:t>
      </w:r>
    </w:p>
    <w:p w:rsidR="00D1182F" w:rsidRDefault="0090497D" w:rsidP="009B6A4C">
      <w:pPr>
        <w:pStyle w:val="ListParagraph"/>
        <w:numPr>
          <w:ilvl w:val="0"/>
          <w:numId w:val="11"/>
        </w:numPr>
      </w:pPr>
      <w:r>
        <w:t>Deployment and</w:t>
      </w:r>
      <w:r w:rsidR="00AE5A45">
        <w:t xml:space="preserve"> </w:t>
      </w:r>
      <w:r>
        <w:t xml:space="preserve">Testing </w:t>
      </w:r>
      <w:r w:rsidR="005238C8">
        <w:t>would be done</w:t>
      </w:r>
      <w:r w:rsidR="00D1182F">
        <w:t xml:space="preserve"> on a </w:t>
      </w:r>
      <w:r w:rsidR="00C454AD">
        <w:t>personal</w:t>
      </w:r>
      <w:r w:rsidR="00D1182F">
        <w:t xml:space="preserve"> computer with the command line as its interface.</w:t>
      </w:r>
    </w:p>
    <w:p w:rsidR="00B70BF3" w:rsidRDefault="00B70BF3" w:rsidP="00B70BF3"/>
    <w:p w:rsidR="00427A22" w:rsidRDefault="00FF70C9" w:rsidP="00427A22">
      <w:pPr>
        <w:pStyle w:val="Heading2"/>
      </w:pPr>
      <w:r>
        <w:t>1.5</w:t>
      </w:r>
      <w:r>
        <w:tab/>
        <w:t>SCOPE OF THE STUDY</w:t>
      </w:r>
    </w:p>
    <w:p w:rsidR="00427A22" w:rsidRPr="00427A22" w:rsidRDefault="00427A22" w:rsidP="00F75EF7"/>
    <w:p w:rsidR="00C454AD" w:rsidRDefault="004B54FE" w:rsidP="00C454AD">
      <w:pPr>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rsidR="00E143D1" w:rsidRDefault="00E143D1">
      <w:pPr>
        <w:spacing w:after="160" w:line="259" w:lineRule="auto"/>
        <w:jc w:val="left"/>
        <w:rPr>
          <w:rFonts w:cs="Times New Roman"/>
          <w:szCs w:val="24"/>
        </w:rPr>
      </w:pPr>
    </w:p>
    <w:p w:rsidR="00E143D1" w:rsidRDefault="00E143D1">
      <w:pPr>
        <w:spacing w:after="160" w:line="259" w:lineRule="auto"/>
        <w:jc w:val="left"/>
        <w:rPr>
          <w:rFonts w:cs="Times New Roman"/>
          <w:szCs w:val="24"/>
        </w:rPr>
      </w:pPr>
      <w:r>
        <w:rPr>
          <w:rFonts w:cs="Times New Roman"/>
          <w:szCs w:val="24"/>
        </w:rPr>
        <w:br w:type="page"/>
      </w:r>
    </w:p>
    <w:p w:rsidR="00FF70C9" w:rsidRPr="00FF70C9" w:rsidRDefault="00FF70C9" w:rsidP="00C66BCF">
      <w:pPr>
        <w:pStyle w:val="Heading2"/>
      </w:pPr>
      <w:r>
        <w:lastRenderedPageBreak/>
        <w:t>1.6</w:t>
      </w:r>
      <w:r>
        <w:tab/>
      </w:r>
      <w:r w:rsidR="00C72DD4" w:rsidRPr="00BF5638">
        <w:t xml:space="preserve">JUSTIFICATION OF THE </w:t>
      </w:r>
      <w:r w:rsidR="009E6BCD">
        <w:t>STUDY</w:t>
      </w:r>
    </w:p>
    <w:p w:rsidR="00427A22" w:rsidRDefault="00427A22" w:rsidP="00F75EF7">
      <w:pPr>
        <w:spacing w:after="160"/>
      </w:pPr>
    </w:p>
    <w:p w:rsidR="007F249D" w:rsidRDefault="006830E6" w:rsidP="006745F2">
      <w:pPr>
        <w:spacing w:after="160"/>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ovides</w:t>
      </w:r>
      <w:r w:rsidR="00257742">
        <w:t xml:space="preserve"> the data necessary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rsidR="007C2231" w:rsidRDefault="007C2231" w:rsidP="00F75EF7">
      <w:pPr>
        <w:spacing w:after="160"/>
      </w:pPr>
    </w:p>
    <w:p w:rsidR="00BE2B31" w:rsidRDefault="00BE2B31" w:rsidP="00F75EF7">
      <w:pPr>
        <w:spacing w:after="160"/>
      </w:pPr>
      <w:r>
        <w:br w:type="page"/>
      </w:r>
    </w:p>
    <w:p w:rsidR="00BE2B31" w:rsidRDefault="00BE2B31" w:rsidP="009B6A4C">
      <w:pPr>
        <w:pStyle w:val="Heading1"/>
        <w:rPr>
          <w:lang w:val="en"/>
        </w:rPr>
      </w:pPr>
      <w:r>
        <w:rPr>
          <w:lang w:val="en"/>
        </w:rPr>
        <w:lastRenderedPageBreak/>
        <w:t>CHAPTER TWO</w:t>
      </w:r>
    </w:p>
    <w:p w:rsidR="00BE2B31" w:rsidRDefault="001C6BD0" w:rsidP="001C6BD0">
      <w:pPr>
        <w:pStyle w:val="Heading1"/>
        <w:rPr>
          <w:lang w:val="en"/>
        </w:rPr>
      </w:pPr>
      <w:r>
        <w:rPr>
          <w:lang w:val="en"/>
        </w:rPr>
        <w:t>LITERATURE REVIEW</w:t>
      </w:r>
    </w:p>
    <w:p w:rsidR="001C6BD0" w:rsidRPr="001C6BD0" w:rsidRDefault="001C6BD0" w:rsidP="001C6BD0">
      <w:pPr>
        <w:rPr>
          <w:lang w:val="en"/>
        </w:rPr>
      </w:pPr>
    </w:p>
    <w:p w:rsidR="00427A22" w:rsidRDefault="007C2231" w:rsidP="00EB4226">
      <w:pPr>
        <w:pStyle w:val="Heading2"/>
        <w:rPr>
          <w:lang w:val="en"/>
        </w:rPr>
      </w:pPr>
      <w:r>
        <w:rPr>
          <w:lang w:val="en"/>
        </w:rPr>
        <w:t>2.1</w:t>
      </w:r>
      <w:r>
        <w:rPr>
          <w:lang w:val="en"/>
        </w:rPr>
        <w:tab/>
        <w:t>PRE</w:t>
      </w:r>
      <w:r w:rsidR="00E03B33">
        <w:rPr>
          <w:lang w:val="en"/>
        </w:rPr>
        <w:t>A</w:t>
      </w:r>
      <w:r>
        <w:rPr>
          <w:lang w:val="en"/>
        </w:rPr>
        <w:t>MBLE</w:t>
      </w:r>
    </w:p>
    <w:p w:rsidR="00EC2158" w:rsidRPr="00EC2158" w:rsidRDefault="00EC2158" w:rsidP="00EC2158">
      <w:pPr>
        <w:rPr>
          <w:lang w:val="en"/>
        </w:rPr>
      </w:pPr>
    </w:p>
    <w:p w:rsidR="003E2AC5" w:rsidRDefault="00254ABA" w:rsidP="00254ABA">
      <w:pPr>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 commonly white and black. White m</w:t>
      </w:r>
      <w:r w:rsidR="00F62EB7">
        <w:t xml:space="preserve">akes the </w:t>
      </w:r>
      <w:r w:rsidRPr="00254ABA">
        <w:t>first</w:t>
      </w:r>
      <w:r w:rsidR="00F62EB7">
        <w:t xml:space="preserve"> move</w:t>
      </w:r>
      <w:r w:rsidRPr="00254ABA">
        <w:t>, after which the players alternate turns in accordance with fixed rules, each player attempting to force the opponent’s principal piece, the King, into checkmate—a position where it is unable to avoid capture.</w:t>
      </w:r>
      <w:sdt>
        <w:sdtPr>
          <w:id w:val="-1293277642"/>
          <w:citation/>
        </w:sdtPr>
        <w:sdtContent>
          <w:r w:rsidR="009B56F0">
            <w:fldChar w:fldCharType="begin"/>
          </w:r>
          <w:r w:rsidR="00D55323">
            <w:instrText xml:space="preserve">CITATION Sol17 \l 1033 </w:instrText>
          </w:r>
          <w:r w:rsidR="009B56F0">
            <w:fldChar w:fldCharType="separate"/>
          </w:r>
          <w:r w:rsidR="00D55323">
            <w:rPr>
              <w:noProof/>
            </w:rPr>
            <w:t xml:space="preserve"> (Soltis, 2017)</w:t>
          </w:r>
          <w:r w:rsidR="009B56F0">
            <w:fldChar w:fldCharType="end"/>
          </w:r>
        </w:sdtContent>
      </w:sdt>
    </w:p>
    <w:p w:rsidR="00D55323" w:rsidRPr="003E2AC5" w:rsidRDefault="00D55323" w:rsidP="00D55323">
      <w:pPr>
        <w:rPr>
          <w:lang w:val="en"/>
        </w:rPr>
      </w:pPr>
    </w:p>
    <w:p w:rsidR="007C2231" w:rsidRDefault="007C2231" w:rsidP="007C2231">
      <w:pPr>
        <w:pStyle w:val="Heading2"/>
        <w:rPr>
          <w:lang w:val="en"/>
        </w:rPr>
      </w:pPr>
      <w:r>
        <w:rPr>
          <w:lang w:val="en"/>
        </w:rPr>
        <w:t>2.2</w:t>
      </w:r>
      <w:r>
        <w:rPr>
          <w:lang w:val="en"/>
        </w:rPr>
        <w:tab/>
        <w:t>THEORETICAL BACKGROUND</w:t>
      </w:r>
    </w:p>
    <w:p w:rsidR="00F0287D" w:rsidRPr="00EC2158" w:rsidRDefault="00EC2158" w:rsidP="00EC2158">
      <w:pPr>
        <w:pStyle w:val="Heading3"/>
      </w:pPr>
      <w:r>
        <w:t>2.2.1</w:t>
      </w:r>
      <w:r>
        <w:tab/>
        <w:t>CHESS</w:t>
      </w:r>
    </w:p>
    <w:p w:rsidR="00616B6D" w:rsidRDefault="00616B6D" w:rsidP="00EC2158">
      <w:pPr>
        <w:ind w:firstLine="720"/>
      </w:pPr>
    </w:p>
    <w:p w:rsidR="00EC2158" w:rsidRDefault="00EC2158" w:rsidP="00EC2158">
      <w:pPr>
        <w:ind w:firstLine="720"/>
      </w:pPr>
      <w:r w:rsidRPr="00A47C6C">
        <w:t>Chess is played on a</w:t>
      </w:r>
      <w:r>
        <w:t xml:space="preserve"> board </w:t>
      </w:r>
      <w:r w:rsidRPr="00A47C6C">
        <w:t>of 64 squares arranged in eight vertical rows called</w:t>
      </w:r>
      <w:r>
        <w:t xml:space="preserve"> </w:t>
      </w:r>
      <w:r w:rsidRPr="00A47C6C">
        <w:t>files and eight horizontal rows called</w:t>
      </w:r>
      <w:r>
        <w:t xml:space="preserve"> </w:t>
      </w:r>
      <w:r w:rsidRPr="00A47C6C">
        <w:t>ranks.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Content>
          <w:r>
            <w:fldChar w:fldCharType="begin"/>
          </w:r>
          <w:r>
            <w:instrText xml:space="preserve"> CITATION Sol17 \l 1033 </w:instrText>
          </w:r>
          <w:r>
            <w:fldChar w:fldCharType="separate"/>
          </w:r>
          <w:r>
            <w:rPr>
              <w:noProof/>
            </w:rPr>
            <w:t xml:space="preserve"> (Soltis, 2017)</w:t>
          </w:r>
          <w:r>
            <w:fldChar w:fldCharType="end"/>
          </w:r>
        </w:sdtContent>
      </w:sdt>
    </w:p>
    <w:p w:rsidR="00752C78" w:rsidRPr="00EC2158" w:rsidRDefault="00752C78" w:rsidP="00961CC5"/>
    <w:p w:rsidR="00F0287D" w:rsidRDefault="00961CC5" w:rsidP="00961CC5">
      <w:pPr>
        <w:pStyle w:val="Heading3"/>
      </w:pPr>
      <w:r>
        <w:t>2.2.2</w:t>
      </w:r>
      <w:r>
        <w:tab/>
        <w:t>ALGEBRAIC NOTATION</w:t>
      </w:r>
    </w:p>
    <w:p w:rsidR="00616B6D" w:rsidRDefault="00616B6D" w:rsidP="00157A1C">
      <w:pPr>
        <w:ind w:firstLine="720"/>
      </w:pPr>
    </w:p>
    <w:p w:rsidR="00961CC5" w:rsidRDefault="00724CCB" w:rsidP="00157A1C">
      <w:pPr>
        <w:ind w:firstLine="720"/>
      </w:pPr>
      <w:r w:rsidRPr="00724CCB">
        <w:t xml:space="preserve">Individual moves and entire games can be recorded using one of several forms of notation. By far the most widely used form, algebraic (or coordinate) notation, identifies each </w:t>
      </w:r>
      <w:r w:rsidRPr="00724CCB">
        <w:lastRenderedPageBreak/>
        <w:t>square from the point of view of the player with the light-colored pieces, called White. The eight ranks are numbered 1 through 8 beginning with the rank closest to White. The files are labeled a through h beginning with the file at White’s left hand. Each square has a name consisting of its letter and number, such as b3 or g8. Additionally, files a through d are referred to as the queenside, and files e through h as the kingside</w:t>
      </w:r>
    </w:p>
    <w:p w:rsidR="00724CCB" w:rsidRDefault="00724CCB" w:rsidP="00961CC5">
      <w:pPr>
        <w:rPr>
          <w:lang w:val="en"/>
        </w:rPr>
      </w:pPr>
    </w:p>
    <w:p w:rsidR="007E4342" w:rsidRPr="007E4342" w:rsidRDefault="00616B6D" w:rsidP="0057287F">
      <w:pPr>
        <w:pStyle w:val="Heading3"/>
      </w:pPr>
      <w:r>
        <w:t>2.2.</w:t>
      </w:r>
      <w:r w:rsidR="007E4342">
        <w:t>3</w:t>
      </w:r>
      <w:r>
        <w:tab/>
        <w:t>PIECES</w:t>
      </w:r>
    </w:p>
    <w:p w:rsidR="00616B6D" w:rsidRDefault="00616B6D" w:rsidP="00616B6D">
      <w:pPr>
        <w:pStyle w:val="Heading3"/>
      </w:pPr>
      <w:r>
        <w:t>KING</w:t>
      </w:r>
    </w:p>
    <w:p w:rsidR="00616B6D" w:rsidRDefault="00616B6D" w:rsidP="00050DD8">
      <w:pPr>
        <w:ind w:firstLine="720"/>
      </w:pPr>
      <w:r w:rsidRPr="00616B6D">
        <w:t>White’s king begins the game on e1. Black’s king is opposite at e8. Each king can move one square in any direction; e.g., White’s king can move from e1 to d1, d2, e2, f2, or f1.</w:t>
      </w:r>
    </w:p>
    <w:p w:rsidR="00616B6D" w:rsidRPr="00616B6D" w:rsidRDefault="00616B6D" w:rsidP="00616B6D">
      <w:pPr>
        <w:pStyle w:val="Heading3"/>
      </w:pPr>
      <w:r>
        <w:t>ROOK</w:t>
      </w:r>
    </w:p>
    <w:p w:rsidR="00616B6D" w:rsidRPr="00616B6D" w:rsidRDefault="00616B6D" w:rsidP="00050DD8">
      <w:pPr>
        <w:ind w:firstLine="720"/>
      </w:pPr>
      <w:r w:rsidRPr="00616B6D">
        <w:t>Each player has two rooks (formerly also known as castles), which begin the game on the corner squares a1 and h1 for White, a8 and h8 for Black. A rook can move vertically or horizontally to any unobstructed square along the file or rank on which it is placed.</w:t>
      </w:r>
    </w:p>
    <w:p w:rsidR="00616B6D" w:rsidRDefault="00616B6D" w:rsidP="00616B6D">
      <w:pPr>
        <w:pStyle w:val="Heading3"/>
      </w:pPr>
      <w:r>
        <w:t>BISHOP</w:t>
      </w:r>
    </w:p>
    <w:p w:rsidR="00616B6D" w:rsidRPr="00616B6D" w:rsidRDefault="00616B6D" w:rsidP="00050DD8">
      <w:pPr>
        <w:ind w:firstLine="720"/>
      </w:pPr>
      <w:r w:rsidRPr="00616B6D">
        <w:t>Each player has two bishops, and they begin the game at c1 and f1 for White, c8 and f8 for Black. A bishop can move to any unobstructed square on the diagonal on which it is placed. Therefore, each player has one bishop that travels only on light-colored squares and one bishop that travels only on dark-colored squares.</w:t>
      </w:r>
    </w:p>
    <w:p w:rsidR="00616B6D" w:rsidRDefault="00616B6D" w:rsidP="00616B6D">
      <w:pPr>
        <w:pStyle w:val="Heading3"/>
      </w:pPr>
      <w:r>
        <w:t>QUEEN</w:t>
      </w:r>
    </w:p>
    <w:p w:rsidR="00616B6D" w:rsidRPr="00616B6D" w:rsidRDefault="00616B6D" w:rsidP="00050DD8">
      <w:pPr>
        <w:ind w:firstLine="720"/>
      </w:pPr>
      <w:r w:rsidRPr="00616B6D">
        <w:t>Each player has one queen, which combines the powers of the rook and bishop and is thus the most mobile and powerful piece. The White queen begins at d1, the Black queen at d8.</w:t>
      </w:r>
    </w:p>
    <w:p w:rsidR="00616B6D" w:rsidRDefault="00616B6D" w:rsidP="00616B6D">
      <w:pPr>
        <w:pStyle w:val="Heading3"/>
      </w:pPr>
      <w:r>
        <w:lastRenderedPageBreak/>
        <w:t>KNIGHT</w:t>
      </w:r>
    </w:p>
    <w:p w:rsidR="00616B6D" w:rsidRPr="00616B6D" w:rsidRDefault="00616B6D" w:rsidP="00050DD8">
      <w:pPr>
        <w:ind w:firstLine="720"/>
      </w:pPr>
      <w:r w:rsidRPr="00616B6D">
        <w:t>Each player has two knights, and they begin the game on the squares between their rooks and bishops—i.e., at b1 and g1 for White and b8 and g8 for Black. The knight has the trickiest move, an L-shape of two steps: first one square like a rook, then one square like a bishop, but always in a direction away from the starting square. A knight at e4 could move to f2, g3, g5, f6, d6, c5, c3, or d2. The knight has the unique ability to jump over any other piece to reach its destination. It always moves to a square of a different color.</w:t>
      </w:r>
    </w:p>
    <w:p w:rsidR="00616B6D" w:rsidRDefault="00616B6D" w:rsidP="00616B6D">
      <w:pPr>
        <w:pStyle w:val="Heading3"/>
      </w:pPr>
      <w:r>
        <w:t>PAWN</w:t>
      </w:r>
    </w:p>
    <w:p w:rsidR="00616B6D" w:rsidRDefault="00616B6D" w:rsidP="00050DD8">
      <w:pPr>
        <w:ind w:firstLine="720"/>
      </w:pPr>
      <w:r w:rsidRPr="00616B6D">
        <w:t xml:space="preserve">Each player has eight pawns, which begin the game on the second rank closest to each </w:t>
      </w:r>
      <w:bookmarkStart w:id="0" w:name="_GoBack"/>
      <w:bookmarkEnd w:id="0"/>
      <w:r w:rsidRPr="00616B6D">
        <w:t>player; i.e., White’s pawns start at a2, b2, c2, and so on, while Black’s pawns start at a7, b7, c7, and so on. The pawns are unique in several ways. A pawn can move only forward; it can never retreat. It moves differently than it captures. A pawn moves to the square directly ahead of it but captures on the squares diagonally in front of it; e.g., a White pawn at f5 can move to f6 but can capture only on g6 or e6. An unmoved pawn has the option of moving one or two squares forward. This is the reason for another peculiar option, called</w:t>
      </w:r>
      <w:r>
        <w:t xml:space="preserve"> </w:t>
      </w:r>
      <w:proofErr w:type="spellStart"/>
      <w:r w:rsidRPr="00616B6D">
        <w:t>en</w:t>
      </w:r>
      <w:proofErr w:type="spellEnd"/>
      <w:r w:rsidRPr="00616B6D">
        <w:t xml:space="preserve"> passant—that is, in passing—available to a pawn when an enemy pawn on an adjoining file advances two squares on its initial move and could have been captured had it moved only one square. The first pawn can take the advancing pawn </w:t>
      </w:r>
      <w:proofErr w:type="spellStart"/>
      <w:r w:rsidRPr="00616B6D">
        <w:t>en</w:t>
      </w:r>
      <w:proofErr w:type="spellEnd"/>
      <w:r w:rsidRPr="00616B6D">
        <w:t xml:space="preserve"> passant, as if it had advanced only one square. An </w:t>
      </w:r>
      <w:proofErr w:type="spellStart"/>
      <w:r w:rsidRPr="00616B6D">
        <w:t>en</w:t>
      </w:r>
      <w:proofErr w:type="spellEnd"/>
      <w:r w:rsidRPr="00616B6D">
        <w:t xml:space="preserve"> passant capture must be made then or not at all. Only</w:t>
      </w:r>
      <w:r>
        <w:t xml:space="preserve"> pawns </w:t>
      </w:r>
      <w:r w:rsidRPr="00616B6D">
        <w:t xml:space="preserve">can be captured </w:t>
      </w:r>
      <w:proofErr w:type="spellStart"/>
      <w:r w:rsidRPr="00616B6D">
        <w:t>en</w:t>
      </w:r>
      <w:proofErr w:type="spellEnd"/>
      <w:r w:rsidRPr="00616B6D">
        <w:t xml:space="preserve"> passant. The last unique feature of the pawn occurs if it reaches the end of a file; it must then be promoted to—that is, exchanged for—a queen, rook, bishop, or knight.</w:t>
      </w:r>
    </w:p>
    <w:p w:rsidR="00050DD8" w:rsidRDefault="00050DD8" w:rsidP="00050DD8">
      <w:pPr>
        <w:rPr>
          <w:lang w:val="en"/>
        </w:rPr>
      </w:pPr>
    </w:p>
    <w:p w:rsidR="007E4342" w:rsidRDefault="007E4342">
      <w:pPr>
        <w:spacing w:after="160" w:line="259" w:lineRule="auto"/>
        <w:jc w:val="left"/>
        <w:rPr>
          <w:lang w:val="en"/>
        </w:rPr>
      </w:pPr>
      <w:r>
        <w:rPr>
          <w:lang w:val="en"/>
        </w:rPr>
        <w:br w:type="page"/>
      </w:r>
    </w:p>
    <w:p w:rsidR="007E4342" w:rsidRDefault="007E4342" w:rsidP="007E4342">
      <w:pPr>
        <w:pStyle w:val="Heading3"/>
      </w:pPr>
      <w:r>
        <w:lastRenderedPageBreak/>
        <w:t>2.2.4</w:t>
      </w:r>
      <w:r>
        <w:tab/>
        <w:t>MOVES</w:t>
      </w:r>
    </w:p>
    <w:p w:rsidR="007E4342" w:rsidRPr="00616B6D" w:rsidRDefault="007E4342" w:rsidP="007E4342">
      <w:pPr>
        <w:rPr>
          <w:lang w:val="en"/>
        </w:rPr>
      </w:pPr>
    </w:p>
    <w:p w:rsidR="007E4342" w:rsidRPr="0057287F" w:rsidRDefault="007E4342" w:rsidP="0057287F">
      <w:pPr>
        <w:ind w:firstLine="720"/>
      </w:pPr>
      <w:r w:rsidRPr="00616B6D">
        <w:t>The board represents a battlefield in which two armies fight to capture each other’s king. A player’s army consists of 16 pieces that begin play on the two ranks closest to that player. There are six different types of pieces: king, rook, bishop, queen, knight, and pawn; the pieces are distinguished by appearance and by how they move. The players alternate moves, White going first.</w:t>
      </w:r>
    </w:p>
    <w:p w:rsidR="007E4342" w:rsidRDefault="007E4342" w:rsidP="007E4342">
      <w:pPr>
        <w:pStyle w:val="Heading3"/>
      </w:pPr>
      <w:r>
        <w:t>CAPTURING</w:t>
      </w:r>
    </w:p>
    <w:p w:rsidR="007E4342" w:rsidRDefault="007E4342" w:rsidP="007E4342">
      <w:pPr>
        <w:ind w:firstLine="720"/>
      </w:pPr>
      <w:r w:rsidRPr="007E4342">
        <w:t>The king, rook, bishop, queen, and knight capture enemy pieces in the same manner that they move. For example, a White queen on d3 can capture a Black rook at h7 by moving to h7 and removing the enemy piece from the board. Pieces can capture only enemy pieces.</w:t>
      </w:r>
    </w:p>
    <w:p w:rsidR="007E4342" w:rsidRDefault="007E4342" w:rsidP="007E4342">
      <w:pPr>
        <w:pStyle w:val="Heading3"/>
      </w:pPr>
      <w:r>
        <w:t>CASTLING</w:t>
      </w:r>
    </w:p>
    <w:p w:rsidR="002F3606" w:rsidRDefault="007E4342" w:rsidP="002F3606">
      <w:pPr>
        <w:ind w:firstLine="720"/>
      </w:pPr>
      <w:r w:rsidRPr="007E4342">
        <w:t>The one exception to the rule that a player may move only one piece at a time is a</w:t>
      </w:r>
      <w:r w:rsidR="001C5BB5">
        <w:t xml:space="preserve"> </w:t>
      </w:r>
      <w:r>
        <w:t xml:space="preserve">compound </w:t>
      </w:r>
      <w:r w:rsidRPr="007E4342">
        <w:t>move of king and rook called castling. A player castles by shifting the king two squares in the direction of a rook, which is then placed on the square the king has crossed. For example, White can castle kingside by moving the king from e1 to g1 and the rook from h1 to f1. Castling is permitted only once in a game and is prohibited if the king or rook has previously moved or if any of the squares between them is occupied. Also, castling is not legal if the square the king starts on, crosses, or finishes on is attacked by an enemy piece.</w:t>
      </w:r>
    </w:p>
    <w:p w:rsidR="00F9411B" w:rsidRDefault="00F9411B">
      <w:pPr>
        <w:spacing w:after="160" w:line="259" w:lineRule="auto"/>
        <w:jc w:val="left"/>
      </w:pPr>
    </w:p>
    <w:p w:rsidR="002F3606" w:rsidRDefault="00F9411B" w:rsidP="00F9411B">
      <w:pPr>
        <w:spacing w:after="160" w:line="259" w:lineRule="auto"/>
        <w:jc w:val="left"/>
      </w:pPr>
      <w:r>
        <w:br w:type="page"/>
      </w:r>
    </w:p>
    <w:p w:rsidR="00770C32" w:rsidRDefault="00F9411B" w:rsidP="00F9411B">
      <w:pPr>
        <w:pStyle w:val="Heading3"/>
      </w:pPr>
      <w:r>
        <w:lastRenderedPageBreak/>
        <w:t>2.2.5</w:t>
      </w:r>
      <w:r>
        <w:tab/>
      </w:r>
      <w:r w:rsidRPr="00770C32">
        <w:t>RELATIVE PIECE VALUES</w:t>
      </w:r>
    </w:p>
    <w:p w:rsidR="00F9411B" w:rsidRPr="00F9411B" w:rsidRDefault="00F9411B" w:rsidP="00F9411B">
      <w:pPr>
        <w:rPr>
          <w:lang w:val="en"/>
        </w:rPr>
      </w:pPr>
    </w:p>
    <w:p w:rsidR="00770C32" w:rsidRPr="00770C32" w:rsidRDefault="00770C32" w:rsidP="00F9411B">
      <w:pPr>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 The relative values of knights and bishops vary with different pawn structures. Additionally, tactical considerations may temporarily override the pieces’ usual relative values. Material concerns are secondary to winning.</w:t>
      </w:r>
    </w:p>
    <w:p w:rsidR="00CD5178" w:rsidRDefault="00CD5178" w:rsidP="002F3606"/>
    <w:p w:rsidR="00F9411B" w:rsidRDefault="00F9411B" w:rsidP="00F9411B">
      <w:pPr>
        <w:pStyle w:val="Heading3"/>
      </w:pPr>
      <w:r>
        <w:t>2.2.6</w:t>
      </w:r>
      <w:r>
        <w:tab/>
      </w:r>
      <w:r w:rsidRPr="00F9411B">
        <w:t>OBJECT OF THE GAME</w:t>
      </w:r>
    </w:p>
    <w:p w:rsidR="00F9411B" w:rsidRPr="00F9411B" w:rsidRDefault="00F9411B" w:rsidP="00F9411B">
      <w:pPr>
        <w:rPr>
          <w:lang w:val="en"/>
        </w:rPr>
      </w:pPr>
    </w:p>
    <w:p w:rsidR="00F9411B" w:rsidRPr="00F9411B" w:rsidRDefault="00F9411B" w:rsidP="00F9411B">
      <w:pPr>
        <w:ind w:firstLine="720"/>
      </w:pPr>
      <w:r w:rsidRPr="00F9411B">
        <w:t>When a player moves a piece to a square on which it attacks the enemy king—that is, a square from which it could capture the king if the king is not shielded or moved—the king is said to be in check. The game is won when one king is in check and cannot avoid capture on the next move; this is called checkmate. A game also can end when a player, believing the situation to be hopeless, acknowledges defeat by resigning.</w:t>
      </w:r>
    </w:p>
    <w:p w:rsidR="00F9411B" w:rsidRPr="00F9411B" w:rsidRDefault="00F9411B" w:rsidP="00F9411B">
      <w:pPr>
        <w:ind w:firstLine="720"/>
      </w:pPr>
      <w:r w:rsidRPr="00F9411B">
        <w:t>There are three possible results in chess: win, lose, or</w:t>
      </w:r>
      <w:r>
        <w:t xml:space="preserve"> draw</w:t>
      </w:r>
      <w:r w:rsidRPr="00F9411B">
        <w:t>. There are six ways a draw can come about: (1) by mutual consent, (2) when neither player has enough pieces to deliver checkmate, (3) when one player can check the enemy king endlessly (perpetual check), (4) when a player who is not in check has no legal move (stalemate), (5) when an identical position occurs three times with the same player having the right to move, and (6) when no piece has been captured and no pawn has been moved within a period of 50 moves.</w:t>
      </w:r>
    </w:p>
    <w:p w:rsidR="00F9411B" w:rsidRPr="00F9411B" w:rsidRDefault="00F9411B" w:rsidP="00F9411B">
      <w:r w:rsidRPr="00F9411B">
        <w:t>In competitive events, a victory is scored as one point, a draw as half a point, and a loss as no points.</w:t>
      </w:r>
    </w:p>
    <w:p w:rsidR="00B44723" w:rsidRDefault="00B44723">
      <w:pPr>
        <w:spacing w:after="160" w:line="259" w:lineRule="auto"/>
        <w:jc w:val="left"/>
      </w:pPr>
    </w:p>
    <w:p w:rsidR="00B44723" w:rsidRDefault="00B44723">
      <w:pPr>
        <w:spacing w:after="160" w:line="259" w:lineRule="auto"/>
        <w:jc w:val="left"/>
      </w:pPr>
      <w:r>
        <w:br w:type="page"/>
      </w:r>
    </w:p>
    <w:p w:rsidR="00DC26B7" w:rsidRDefault="00DC26B7" w:rsidP="00DC26B7">
      <w:pPr>
        <w:pStyle w:val="Heading3"/>
      </w:pPr>
      <w:r>
        <w:lastRenderedPageBreak/>
        <w:t>2.2.7</w:t>
      </w:r>
      <w:r>
        <w:tab/>
        <w:t>GAME NOTATION</w:t>
      </w:r>
    </w:p>
    <w:p w:rsidR="00B44723" w:rsidRPr="00B44723" w:rsidRDefault="00B44723" w:rsidP="00B44723">
      <w:pPr>
        <w:rPr>
          <w:lang w:val="en"/>
        </w:rPr>
      </w:pPr>
    </w:p>
    <w:p w:rsidR="00DC26B7" w:rsidRDefault="00DC26B7" w:rsidP="00B44723">
      <w:pPr>
        <w:ind w:firstLine="720"/>
      </w:pPr>
      <w:r w:rsidRPr="00DC26B7">
        <w:t>A move can be recorded by designating the initial of the piece moved and the square to which it moves. For example, Be5 means a bishop has moved to e5. There are two exceptions: a knight is identified by N, and no initials are used for pawn moves. For example, 1 e4 means White’s first move is a two-square advance of a pawn on the e-file, and 1 . . . Nf6</w:t>
      </w:r>
      <w:r>
        <w:t xml:space="preserve"> </w:t>
      </w:r>
      <w:r w:rsidRPr="00DC26B7">
        <w:t xml:space="preserve">means Black’s response is to bring a knight from g8 to f6. For both White and Black, castling kingside is indicated by 0-0, while castling queenside is notated by 0-0-0. Captures are indicated by inserting an x </w:t>
      </w:r>
      <w:r w:rsidR="005236D3" w:rsidRPr="00DC26B7">
        <w:t>or:</w:t>
      </w:r>
      <w:r w:rsidRPr="00DC26B7">
        <w:t xml:space="preserve"> between the piece moving and the square it moves to. For pawn moves, this means dxe5 indicates a White pawn on d4 captures a piece on e5. </w:t>
      </w:r>
      <w:proofErr w:type="spellStart"/>
      <w:r w:rsidRPr="00DC26B7">
        <w:t>En</w:t>
      </w:r>
      <w:proofErr w:type="spellEnd"/>
      <w:r w:rsidRPr="00DC26B7">
        <w:t xml:space="preserve"> passant captures are designated by </w:t>
      </w:r>
      <w:proofErr w:type="spellStart"/>
      <w:r w:rsidRPr="00DC26B7">
        <w:t>e.p.</w:t>
      </w:r>
      <w:proofErr w:type="spellEnd"/>
      <w:r w:rsidRPr="00DC26B7">
        <w:t xml:space="preserve"> Checks are indicated by adding </w:t>
      </w:r>
      <w:proofErr w:type="spellStart"/>
      <w:r w:rsidRPr="00DC26B7">
        <w:t>ch</w:t>
      </w:r>
      <w:proofErr w:type="spellEnd"/>
      <w:r w:rsidRPr="00DC26B7">
        <w:t xml:space="preserve"> or + at the end of the move, and checkmate is often indicated by adding # or ++ at the end of the move. Notation is used to record games as they are played and to analyze them in print afterward. In</w:t>
      </w:r>
      <w:r>
        <w:t xml:space="preserve"> annotating </w:t>
      </w:r>
      <w:r w:rsidRPr="00DC26B7">
        <w:t>(commenting) on a game, 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p>
    <w:p w:rsidR="00DC26B7" w:rsidRPr="00DC26B7" w:rsidRDefault="00DC26B7" w:rsidP="00DC26B7">
      <w:pPr>
        <w:rPr>
          <w:lang w:val="en"/>
        </w:rPr>
      </w:pPr>
    </w:p>
    <w:p w:rsidR="00E728C8" w:rsidRDefault="00E728C8" w:rsidP="00E728C8">
      <w:pPr>
        <w:pStyle w:val="Heading2"/>
      </w:pPr>
      <w:r>
        <w:t>2.3</w:t>
      </w:r>
      <w:r>
        <w:tab/>
        <w:t>CONTEXT OF WORK</w:t>
      </w:r>
    </w:p>
    <w:p w:rsidR="00F0287D" w:rsidRDefault="005236D3" w:rsidP="005236D3">
      <w:pPr>
        <w:pStyle w:val="Heading3"/>
      </w:pPr>
      <w:r>
        <w:t>2.3.1</w:t>
      </w:r>
      <w:r>
        <w:tab/>
      </w:r>
      <w:r w:rsidRPr="005236D3">
        <w:t>CHESS AND ARTIFICIAL INTELLIGENCE</w:t>
      </w:r>
    </w:p>
    <w:p w:rsidR="005236D3" w:rsidRDefault="005236D3" w:rsidP="005236D3">
      <w:pPr>
        <w:ind w:firstLine="720"/>
        <w:rPr>
          <w:lang w:val="en"/>
        </w:rPr>
      </w:pPr>
      <w:r w:rsidRPr="005236D3">
        <w:rPr>
          <w:lang w:val="en"/>
        </w:rPr>
        <w:t xml:space="preserve">Machines capable of playing chess have fascinated people since the latter half of the 18th century, when the Turk, the first of the pseudo-automatons, began a triumphal exhibition tour of Europe. Like its 19th-century successor </w:t>
      </w:r>
      <w:proofErr w:type="spellStart"/>
      <w:r w:rsidRPr="005236D3">
        <w:rPr>
          <w:lang w:val="en"/>
        </w:rPr>
        <w:t>Ajeeb</w:t>
      </w:r>
      <w:proofErr w:type="spellEnd"/>
      <w:r w:rsidRPr="005236D3">
        <w:rPr>
          <w:lang w:val="en"/>
        </w:rPr>
        <w:t xml:space="preserve">, the Turk was a cleverly constructed cabinet that concealed a human master. The mystery of the Turk was the subject of more than </w:t>
      </w:r>
      <w:r w:rsidRPr="005236D3">
        <w:rPr>
          <w:lang w:val="en"/>
        </w:rPr>
        <w:lastRenderedPageBreak/>
        <w:t xml:space="preserve">a dozen books and a widely discussed article written by Edgar Allan Poe in 1836. Several 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p>
    <w:p w:rsidR="005236D3" w:rsidRDefault="005236D3" w:rsidP="005236D3">
      <w:pPr>
        <w:rPr>
          <w:lang w:val="en"/>
        </w:rPr>
      </w:pPr>
    </w:p>
    <w:p w:rsidR="009B11AC" w:rsidRDefault="009B11AC" w:rsidP="0004232C">
      <w:pPr>
        <w:pStyle w:val="Heading3"/>
      </w:pPr>
      <w:r>
        <w:t>2.3.2</w:t>
      </w:r>
      <w:r>
        <w:tab/>
      </w:r>
      <w:r w:rsidRPr="00F07459">
        <w:t>MASTER SEARCH HEURISTICS</w:t>
      </w:r>
    </w:p>
    <w:p w:rsidR="0004232C" w:rsidRPr="0004232C" w:rsidRDefault="0004232C" w:rsidP="0004232C">
      <w:pPr>
        <w:rPr>
          <w:lang w:val="en"/>
        </w:rPr>
      </w:pPr>
    </w:p>
    <w:p w:rsidR="00F07459" w:rsidRPr="00F07459" w:rsidRDefault="00F07459" w:rsidP="00F07459">
      <w:pPr>
        <w:rPr>
          <w:lang w:val="en"/>
        </w:rPr>
      </w:pPr>
      <w:r w:rsidRPr="00F07459">
        <w:rPr>
          <w:lang w:val="en"/>
        </w:rPr>
        <w:t xml:space="preserve">The ability of a machine to play chess well has taken on symbolic meaning since the first </w:t>
      </w:r>
      <w:proofErr w:type="spellStart"/>
      <w:r w:rsidRPr="00F07459">
        <w:rPr>
          <w:lang w:val="en"/>
        </w:rPr>
        <w:t>precomputer</w:t>
      </w:r>
      <w:proofErr w:type="spellEnd"/>
      <w:r w:rsidRPr="00F07459">
        <w:rPr>
          <w:lang w:val="en"/>
        </w:rPr>
        <w:t xml:space="preserve"> devices more than a century ago. In 1890 a Spanish scientist, Leonardo Torres y </w:t>
      </w:r>
      <w:proofErr w:type="spellStart"/>
      <w:r w:rsidRPr="00F07459">
        <w:rPr>
          <w:lang w:val="en"/>
        </w:rPr>
        <w:t>Quevado</w:t>
      </w:r>
      <w:proofErr w:type="spellEnd"/>
      <w:r w:rsidRPr="00F07459">
        <w:rPr>
          <w:lang w:val="en"/>
        </w:rPr>
        <w:t xml:space="preserve">, introduced an electromagnetic device—composed of wire, switch, and circuit—that was capable of checkmating a human opponent in a simple endgame, king and rook versus king. The machine did not always play the best moves and sometimes took 50 moves to perform a task that an average human player could complete in fewer than 20. But it could recognize illegal moves and always delivered eventual checkmate. Torres y </w:t>
      </w:r>
      <w:proofErr w:type="spellStart"/>
      <w:r w:rsidRPr="00F07459">
        <w:rPr>
          <w:lang w:val="en"/>
        </w:rPr>
        <w:t>Quevado</w:t>
      </w:r>
      <w:proofErr w:type="spellEnd"/>
      <w:r w:rsidRPr="00F07459">
        <w:rPr>
          <w:lang w:val="en"/>
        </w:rPr>
        <w:t xml:space="preserve"> acknowledged that the apparatus had no practical purpose. As a scientific toy, however, it gained attention for his belief in the capability of machines to be programmed to follow certain rules.</w:t>
      </w:r>
    </w:p>
    <w:p w:rsidR="00F07459" w:rsidRPr="00F07459" w:rsidRDefault="00F07459" w:rsidP="009B11AC">
      <w:pPr>
        <w:ind w:firstLine="720"/>
        <w:rPr>
          <w:lang w:val="en"/>
        </w:rPr>
      </w:pPr>
      <w:r w:rsidRPr="00F07459">
        <w:rPr>
          <w:lang w:val="en"/>
        </w:rPr>
        <w:t>No significant progress in this area was made until the development of the electronic digital machine after World War II. About 1947 Alan Turing of the University of Manchester, England, developed the first simple program capable of analyzing one ply (one side’s move) ahead. Four years later a Manchester colleague, D.G. Prinz, wrote a program capable of solving mate-in-two-move problems but not actually playing chess.</w:t>
      </w:r>
    </w:p>
    <w:p w:rsidR="00F07459" w:rsidRPr="00F07459" w:rsidRDefault="00F07459" w:rsidP="009B11AC">
      <w:pPr>
        <w:ind w:firstLine="720"/>
        <w:rPr>
          <w:lang w:val="en"/>
        </w:rPr>
      </w:pPr>
      <w:r w:rsidRPr="00F07459">
        <w:rPr>
          <w:lang w:val="en"/>
        </w:rPr>
        <w:t xml:space="preserve">A breakthrough came in 1948, when the research scientist Claude Shannon of Bell Telephone Laboratories in Murray Hill, New Jersey, U.S., presented a paper that influenced all future programmers. Shannon, like Torres y </w:t>
      </w:r>
      <w:proofErr w:type="spellStart"/>
      <w:r w:rsidRPr="00F07459">
        <w:rPr>
          <w:lang w:val="en"/>
        </w:rPr>
        <w:t>Quevada</w:t>
      </w:r>
      <w:proofErr w:type="spellEnd"/>
      <w:r w:rsidRPr="00F07459">
        <w:rPr>
          <w:lang w:val="en"/>
        </w:rPr>
        <w:t xml:space="preserve"> and Turing, stressed that progress in </w:t>
      </w:r>
      <w:r w:rsidRPr="00F07459">
        <w:rPr>
          <w:lang w:val="en"/>
        </w:rPr>
        <w:lastRenderedPageBreak/>
        <w:t>developing a chess-playing program would have a wider application and could lead, he said, to machines that could translate from language to language or make strategic military decisions.</w:t>
      </w:r>
    </w:p>
    <w:p w:rsidR="00F07459" w:rsidRPr="00F07459" w:rsidRDefault="00F07459" w:rsidP="009B11AC">
      <w:pPr>
        <w:ind w:firstLine="720"/>
        <w:rPr>
          <w:lang w:val="en"/>
        </w:rPr>
      </w:pPr>
      <w:r w:rsidRPr="00F07459">
        <w:rPr>
          <w:lang w:val="en"/>
        </w:rPr>
        <w:t>Shannon appreciated that a computer conducting an entire game would have to make decisions using incomplete information because it could not examine all the positions leading to checkmate, which might lie 40 or 50 moves ahead. Therefore, it would have to select moves that were good, not merely legal, by evaluating future positions that were not checkmates. Shannon’s paper set down criteria for evaluating each position a program would consider.</w:t>
      </w:r>
    </w:p>
    <w:p w:rsidR="00F07459" w:rsidRPr="00F07459" w:rsidRDefault="00F07459" w:rsidP="009B11AC">
      <w:pPr>
        <w:ind w:firstLine="720"/>
        <w:rPr>
          <w:lang w:val="en"/>
        </w:rPr>
      </w:pPr>
      <w:r w:rsidRPr="00F07459">
        <w:rPr>
          <w:lang w:val="en"/>
        </w:rPr>
        <w:t>This evaluation function is crucial because even a rudimentary program would have to determine the relative differences between thousands of different positions. In a typical position White may have 30 legal moves, and to each of those moves Black may have 30 possible replies. This means that a machine considering White’s best move may have to examine 30 × 30, or 900, positions resulting from Black’s reply, a two-ply search. A three-ply search—an initial move by White, a Black reply, and a White response to that—would mean 30 × 30 × 30, or 27,000, different final positions to be considered. (It has been estimated that humans examine only about 50 positions before choosing a move.)</w:t>
      </w:r>
    </w:p>
    <w:p w:rsidR="00E91CE8" w:rsidRDefault="00F07459" w:rsidP="00E91CE8">
      <w:pPr>
        <w:ind w:firstLine="720"/>
        <w:rPr>
          <w:lang w:val="en"/>
        </w:rPr>
      </w:pPr>
      <w:r w:rsidRPr="00F07459">
        <w:rPr>
          <w:lang w:val="en"/>
        </w:rPr>
        <w:t xml:space="preserve">Turing’s evaluation function was dominated by determining which side had more pieces in various future positions. But Shannon suggested that each position could be weighed using positional criteria, including the condition of pawns and their control of the </w:t>
      </w:r>
      <w:proofErr w:type="spellStart"/>
      <w:r w:rsidRPr="00F07459">
        <w:rPr>
          <w:lang w:val="en"/>
        </w:rPr>
        <w:t>centre</w:t>
      </w:r>
      <w:proofErr w:type="spellEnd"/>
      <w:r w:rsidRPr="00F07459">
        <w:rPr>
          <w:lang w:val="en"/>
        </w:rPr>
        <w:t xml:space="preserve"> squares, the mobility of the other pieces, and specific cases of well-placed pieces, such as a rook on an open (</w:t>
      </w:r>
      <w:proofErr w:type="spellStart"/>
      <w:r w:rsidRPr="00F07459">
        <w:rPr>
          <w:lang w:val="en"/>
        </w:rPr>
        <w:t>pawnless</w:t>
      </w:r>
      <w:proofErr w:type="spellEnd"/>
      <w:r w:rsidRPr="00F07459">
        <w:rPr>
          <w:lang w:val="en"/>
        </w:rPr>
        <w:t xml:space="preserve">) file or on the seventh rank. Other criteria were used by later programmers to refine and improve the evaluation function. All criteria had to be quantified. For example, a human master can quickly evaluate the mobility of bishops or the relative safety of the king. Early programs performed the same evaluation by counting the number of legal </w:t>
      </w:r>
      <w:proofErr w:type="gramStart"/>
      <w:r w:rsidRPr="00F07459">
        <w:rPr>
          <w:lang w:val="en"/>
        </w:rPr>
        <w:t>bishop</w:t>
      </w:r>
      <w:proofErr w:type="gramEnd"/>
      <w:r w:rsidRPr="00F07459">
        <w:rPr>
          <w:lang w:val="en"/>
        </w:rPr>
        <w:t xml:space="preserve"> moves or the squares under control around a player’s king.</w:t>
      </w:r>
    </w:p>
    <w:p w:rsidR="00E91CE8" w:rsidRDefault="00E91CE8" w:rsidP="00E91CE8">
      <w:pPr>
        <w:rPr>
          <w:lang w:val="en"/>
        </w:rPr>
      </w:pPr>
    </w:p>
    <w:p w:rsidR="00E91CE8" w:rsidRDefault="00E91CE8" w:rsidP="00E91CE8">
      <w:pPr>
        <w:pStyle w:val="Heading3"/>
      </w:pPr>
      <w:r w:rsidRPr="00E91CE8">
        <w:lastRenderedPageBreak/>
        <w:t>2.3.3</w:t>
      </w:r>
      <w:r w:rsidRPr="00E91CE8">
        <w:tab/>
        <w:t>COMPUTER CHESS</w:t>
      </w:r>
    </w:p>
    <w:p w:rsidR="00E91CE8" w:rsidRPr="00E91CE8" w:rsidRDefault="00E91CE8" w:rsidP="00E91CE8">
      <w:pPr>
        <w:rPr>
          <w:lang w:val="en"/>
        </w:rPr>
      </w:pPr>
    </w:p>
    <w:p w:rsidR="00E91CE8" w:rsidRPr="00E91CE8" w:rsidRDefault="00E91CE8" w:rsidP="00E91CE8">
      <w:pPr>
        <w:rPr>
          <w:lang w:val="en"/>
        </w:rPr>
      </w:pPr>
      <w:r w:rsidRPr="00E91CE8">
        <w:rPr>
          <w:lang w:val="en"/>
        </w:rPr>
        <w:t xml:space="preserve">Computers began to compete against humans in the late 1960s. In February 1967 </w:t>
      </w:r>
      <w:proofErr w:type="spellStart"/>
      <w:r w:rsidRPr="00E91CE8">
        <w:rPr>
          <w:lang w:val="en"/>
        </w:rPr>
        <w:t>MacHack</w:t>
      </w:r>
      <w:proofErr w:type="spellEnd"/>
      <w:r w:rsidRPr="00E91CE8">
        <w:rPr>
          <w:lang w:val="en"/>
        </w:rPr>
        <w:t xml:space="preserve"> VI, a program written by Richard Greenblatt, an MIT undergraduate, drew one game and lost four in a U.S. Chess Federation tournament. Its results improved markedly, from a performance equivalent to a USCF rating of 1243 to reach 1640 by April 1967, about the average for a USCF member. The first American computer championship was held in New York City in 1970 and was won by Chess 3.0, a program devised by a team of Northwestern University researchers that dominated computer chess in the 1970s.</w:t>
      </w:r>
    </w:p>
    <w:p w:rsidR="00E91CE8" w:rsidRPr="00E91CE8" w:rsidRDefault="00E91CE8" w:rsidP="00E91CE8">
      <w:pPr>
        <w:ind w:firstLine="720"/>
        <w:rPr>
          <w:lang w:val="en"/>
        </w:rPr>
      </w:pPr>
      <w:r w:rsidRPr="00E91CE8">
        <w:rPr>
          <w:lang w:val="en"/>
        </w:rPr>
        <w:t>Technical advances accelerated progress in computer chess during the 1970s and ’80s. Sharp increases in computing power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 When Deep Blue, its successor, was introduced in 1996, it saw as far as six moves ahead. (Gary Kasparov said he normally looks only three to five moves ahead, adding that for humans more are not needed.)</w:t>
      </w:r>
    </w:p>
    <w:p w:rsidR="00E91CE8" w:rsidRPr="00E91CE8" w:rsidRDefault="00E91CE8" w:rsidP="00E91CE8">
      <w:pPr>
        <w:ind w:firstLine="720"/>
        <w:rPr>
          <w:lang w:val="en"/>
        </w:rPr>
      </w:pPr>
      <w:r w:rsidRPr="00E91CE8">
        <w:rPr>
          <w:lang w:val="en"/>
        </w:rPr>
        <w:t xml:space="preserve">Also helping computer progress was the availability of microprocessors in the late 1970s. This allowed programmers unattached to universities to develop commercial microcomputers that by the 1990s were nearly as strong as programs running on mainframes. By the late 1980s the strongest machines were capable of beating more than 90 percent of the world’s serious players. In 1988 a computer, </w:t>
      </w:r>
      <w:proofErr w:type="spellStart"/>
      <w:r w:rsidRPr="00E91CE8">
        <w:rPr>
          <w:lang w:val="en"/>
        </w:rPr>
        <w:t>HiTech</w:t>
      </w:r>
      <w:proofErr w:type="spellEnd"/>
      <w:r w:rsidRPr="00E91CE8">
        <w:rPr>
          <w:lang w:val="en"/>
        </w:rPr>
        <w:t xml:space="preserve">, developed at Carnegie Mellon University, defeated a grandmaster, Arnold </w:t>
      </w:r>
      <w:proofErr w:type="spellStart"/>
      <w:r w:rsidRPr="00E91CE8">
        <w:rPr>
          <w:lang w:val="en"/>
        </w:rPr>
        <w:t>Denker</w:t>
      </w:r>
      <w:proofErr w:type="spellEnd"/>
      <w:r w:rsidRPr="00E91CE8">
        <w:rPr>
          <w:lang w:val="en"/>
        </w:rPr>
        <w:t>, in a short match. In the same year another Carnegie Mellon program, Deep Thought, defeated a top-notch grandmaster, Bent Larsen, in a tournament game.</w:t>
      </w:r>
    </w:p>
    <w:p w:rsidR="00E91CE8" w:rsidRPr="00E91CE8" w:rsidRDefault="00E91CE8" w:rsidP="00E91CE8">
      <w:pPr>
        <w:ind w:firstLine="720"/>
        <w:rPr>
          <w:lang w:val="en"/>
        </w:rPr>
      </w:pPr>
      <w:proofErr w:type="spellStart"/>
      <w:r w:rsidRPr="00E91CE8">
        <w:rPr>
          <w:lang w:val="en"/>
        </w:rPr>
        <w:lastRenderedPageBreak/>
        <w:t>HiTech</w:t>
      </w:r>
      <w:proofErr w:type="spellEnd"/>
      <w:r w:rsidRPr="00E91CE8">
        <w:rPr>
          <w:lang w:val="en"/>
        </w:rPr>
        <w:t xml:space="preserve"> used 64 computer chips, one for each square on the board, and was capable of considering up to 175,000 positions per second. Feng-</w:t>
      </w:r>
      <w:proofErr w:type="spellStart"/>
      <w:r w:rsidRPr="00E91CE8">
        <w:rPr>
          <w:lang w:val="en"/>
        </w:rPr>
        <w:t>Hsiung</w:t>
      </w:r>
      <w:proofErr w:type="spellEnd"/>
      <w:r w:rsidRPr="00E91CE8">
        <w:rPr>
          <w:lang w:val="en"/>
        </w:rPr>
        <w:t xml:space="preserve"> Hsu, a Carnegie Mellon student, improved on </w:t>
      </w:r>
      <w:proofErr w:type="spellStart"/>
      <w:r w:rsidRPr="00E91CE8">
        <w:rPr>
          <w:lang w:val="en"/>
        </w:rPr>
        <w:t>HiTech</w:t>
      </w:r>
      <w:proofErr w:type="spellEnd"/>
      <w:r w:rsidRPr="00E91CE8">
        <w:rPr>
          <w:lang w:val="en"/>
        </w:rPr>
        <w:t xml:space="preserve"> with a custom-designed chip. The result, </w:t>
      </w:r>
      <w:proofErr w:type="spellStart"/>
      <w:r w:rsidRPr="00E91CE8">
        <w:rPr>
          <w:lang w:val="en"/>
        </w:rPr>
        <w:t>Chiptest</w:t>
      </w:r>
      <w:proofErr w:type="spellEnd"/>
      <w:r w:rsidRPr="00E91CE8">
        <w:rPr>
          <w:lang w:val="en"/>
        </w:rPr>
        <w:t xml:space="preserve">, won the North American Computer Championship in 1987 and evolved into Deep Thought, a program powerful enough to consider 700,000 positions a second. Although its evaluation skills were not as well developed as </w:t>
      </w:r>
      <w:proofErr w:type="spellStart"/>
      <w:r w:rsidRPr="00E91CE8">
        <w:rPr>
          <w:lang w:val="en"/>
        </w:rPr>
        <w:t>HiTech’s</w:t>
      </w:r>
      <w:proofErr w:type="spellEnd"/>
      <w:r w:rsidRPr="00E91CE8">
        <w:rPr>
          <w:lang w:val="en"/>
        </w:rPr>
        <w:t>—and far below that of a human grandmaster—Deep Thought was sponsored by International Business Machines Corporation (IBM) in an effort to defeat the world’s best player by the mid-1990s in a traditional time limit.</w:t>
      </w:r>
    </w:p>
    <w:p w:rsidR="00E91CE8" w:rsidRPr="00E91CE8" w:rsidRDefault="00E91CE8" w:rsidP="00E91CE8">
      <w:pPr>
        <w:ind w:firstLine="720"/>
        <w:rPr>
          <w:lang w:val="en"/>
        </w:rPr>
      </w:pPr>
      <w:r w:rsidRPr="00E91CE8">
        <w:rPr>
          <w:lang w:val="en"/>
        </w:rPr>
        <w:t>At faster speeds even personal computers were able to defeat the world’s best humans by 1994. In that year a Fritz 3 program, examining 100,000 positions per second, tied for first place with Kasparov, ahead of 16 other grandmasters, at a five-minute tournament in Munich, Germany. Later in the year Kasparov was eliminated from a game/25 tournament in London after losing a two-game match against Genius running on a Pentium personal computer.</w:t>
      </w:r>
    </w:p>
    <w:p w:rsidR="00E91CE8" w:rsidRPr="00E91CE8" w:rsidRDefault="00E91CE8" w:rsidP="00E91CE8">
      <w:pPr>
        <w:ind w:firstLine="720"/>
        <w:rPr>
          <w:lang w:val="en"/>
        </w:rPr>
      </w:pPr>
      <w:r w:rsidRPr="00E91CE8">
        <w:rPr>
          <w:lang w:val="en"/>
        </w:rPr>
        <w:t>In 1991 Deep Thought’s team said the program, renamed Deep Blue, would soon be playing at the equivalent of a 3000 rating (compared with Kasparov’s 2800), but this proved excessively optimistic. The main improvement was in the computer running the chess program. IBM developed, and used chess to test, a sophisticated new multiprocessing system (later used at the 1996 Olympic Games in Atlanta, Georgia, U.S., to predict the weather) that employed 32 microprocessors, each with six programmable chips designed specifically for chess. Deep Thought, by comparison, had one microprocessor and no extra chips. The new hardware enabled Deep Blue to consider as many as 50 billion positions in three minutes, a rate that was about a thousand times faster than Deep Thought’s.</w:t>
      </w:r>
    </w:p>
    <w:p w:rsidR="00E91CE8" w:rsidRPr="00E91CE8" w:rsidRDefault="00E91CE8" w:rsidP="00E91CE8">
      <w:pPr>
        <w:ind w:firstLine="720"/>
        <w:rPr>
          <w:lang w:val="en"/>
        </w:rPr>
      </w:pPr>
      <w:r w:rsidRPr="00E91CE8">
        <w:rPr>
          <w:lang w:val="en"/>
        </w:rPr>
        <w:t xml:space="preserve">Deep Blue made its debut in a six-game match with PCA champion Kasparov in February 1996. The $500,000 prize fund and IBM’s live game coverage at their World Wide Web site attracted worldwide media attention. The Kasparov–Deep Blue match in Philadelphia </w:t>
      </w:r>
      <w:r w:rsidRPr="00E91CE8">
        <w:rPr>
          <w:lang w:val="en"/>
        </w:rPr>
        <w:lastRenderedPageBreak/>
        <w:t>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 He won three and drew two of the remaining games to win the match 4–2.</w:t>
      </w:r>
    </w:p>
    <w:p w:rsidR="00E91CE8" w:rsidRPr="00E91CE8" w:rsidRDefault="00E91CE8" w:rsidP="00E91CE8">
      <w:pPr>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p>
    <w:p w:rsidR="00E91CE8" w:rsidRPr="00E91CE8" w:rsidRDefault="00E91CE8" w:rsidP="00E91CE8">
      <w:pPr>
        <w:ind w:firstLine="720"/>
        <w:rPr>
          <w:lang w:val="en"/>
        </w:rPr>
      </w:pPr>
      <w:r w:rsidRPr="00E91CE8">
        <w:rPr>
          <w:lang w:val="en"/>
        </w:rPr>
        <w:t xml:space="preserve">By adopting a new set of conservative openings, Kasparov forced Deep Blue out of much of its </w:t>
      </w:r>
      <w:proofErr w:type="spellStart"/>
      <w:r w:rsidRPr="00E91CE8">
        <w:rPr>
          <w:lang w:val="en"/>
        </w:rPr>
        <w:t>prematch</w:t>
      </w:r>
      <w:proofErr w:type="spellEnd"/>
      <w:r w:rsidRPr="00E91CE8">
        <w:rPr>
          <w:lang w:val="en"/>
        </w:rPr>
        <w:t xml:space="preserve"> preparation. After resigning the second game, in a position later found to be drawable, Kasparov said he “never recovered” psychologically. With the match tied at one win, one loss, and three draws, Deep Blue won the decisive final game in 19 moves.</w:t>
      </w:r>
    </w:p>
    <w:p w:rsidR="00E91CE8" w:rsidRPr="00E91CE8" w:rsidRDefault="00E91CE8" w:rsidP="00E91CE8">
      <w:pPr>
        <w:rPr>
          <w:lang w:val="en"/>
        </w:rPr>
      </w:pPr>
    </w:p>
    <w:p w:rsidR="00E91CE8" w:rsidRDefault="00E91CE8" w:rsidP="00E91CE8">
      <w:pPr>
        <w:pStyle w:val="Heading3"/>
      </w:pPr>
      <w:r>
        <w:t>2.3.4</w:t>
      </w:r>
      <w:r>
        <w:tab/>
      </w:r>
      <w:r w:rsidRPr="00E91CE8">
        <w:t>COMPUTER EXTENSION OF CHESS THEORY</w:t>
      </w:r>
    </w:p>
    <w:p w:rsidR="00E91CE8" w:rsidRPr="00E91CE8" w:rsidRDefault="00E91CE8" w:rsidP="00E91CE8">
      <w:pPr>
        <w:rPr>
          <w:lang w:val="en"/>
        </w:rPr>
      </w:pPr>
    </w:p>
    <w:p w:rsidR="00E91CE8" w:rsidRPr="00E91CE8" w:rsidRDefault="00E91CE8" w:rsidP="00E91CE8">
      <w:pPr>
        <w:ind w:firstLine="720"/>
        <w:rPr>
          <w:lang w:val="en"/>
        </w:rPr>
      </w:pPr>
      <w:r w:rsidRPr="00E91CE8">
        <w:rPr>
          <w:lang w:val="en"/>
        </w:rPr>
        <w:t xml:space="preserve">Computers have played a role in extending the knowledge of chess. In 1986 Kenneth Thompson of AT&amp;T Bell Laboratories reported a series of discoveries in basic endgames. By working backward from positions of checkmate, Thompson was able to build up an enormous number of variations showing every possible way of reaching the final ones. This has been possible with only the most elementary endgames, with no more than five pieces on the board. Thompson’s research proved that certain conclusions that had remained unchallenged in endgame books for decades were untrue. For example, with best play on both sides, a king and queen can defeat a king and two bishops in 92.1 percent of the initial starting positions; this endgame had been regarded as a hopeless drawn situation. Also, a king and two bishops can defeat a king and lone knight in 91.8 percent of situations—despite human analysis that </w:t>
      </w:r>
      <w:r w:rsidRPr="00E91CE8">
        <w:rPr>
          <w:lang w:val="en"/>
        </w:rPr>
        <w:lastRenderedPageBreak/>
        <w:t>concluded the position was drawn. Thompson’s research of some five-piece endgames required considering more than 121 million positions.</w:t>
      </w:r>
    </w:p>
    <w:p w:rsidR="00E91CE8" w:rsidRPr="00E91CE8" w:rsidRDefault="00E91CE8" w:rsidP="00E91CE8">
      <w:pPr>
        <w:ind w:firstLine="720"/>
        <w:rPr>
          <w:lang w:val="en"/>
        </w:rPr>
      </w:pPr>
      <w:r w:rsidRPr="00E91CE8">
        <w:rPr>
          <w:lang w:val="en"/>
        </w:rPr>
        <w:t>Because of their ability to store information, computers had become invaluable to professional players by the 1990s, particularly in the analysis of adjourned games. However, computers have severe limits. In the 1995 PCA championship, Kasparov won the 10th game with a heavily analyzed opening based on the sacrifice of a rook. According to his aides, the prepared idea was tested on a computer beforehand, and the program evaluated the variation as being in the opponent’s favor until it had reached the end of Kasparov’s lengthy analysis.</w:t>
      </w:r>
    </w:p>
    <w:p w:rsidR="00E91CE8" w:rsidRDefault="00E91CE8" w:rsidP="00E91CE8">
      <w:pPr>
        <w:rPr>
          <w:lang w:val="en"/>
        </w:rPr>
      </w:pPr>
      <w:r w:rsidRPr="00E91CE8">
        <w:rPr>
          <w:lang w:val="en"/>
        </w:rPr>
        <w:t>The availability of top-notch microcomputers poses a major problem for postal chess. A principal difference between over-the-board chess and all forms of correspondence chess is that in the latter players are permitted to analyze a position by moving the pieces and by consulting reference books. By the 1990s most serious postal players used a computer database containing thousands of games categorized by opening moves. However, if the use of computers is extended to finding the best moves in the middlegame or endgame, postal chess becomes computer chess. The International Correspondence Chess Federation said in 1993 that “the existence of chess computers is a reality and for correspondence chess the use of chess computers cannot be controlled.”</w:t>
      </w:r>
    </w:p>
    <w:p w:rsidR="00E91CE8" w:rsidRDefault="00E91CE8" w:rsidP="00E91CE8">
      <w:pPr>
        <w:rPr>
          <w:lang w:val="en"/>
        </w:rPr>
      </w:pPr>
    </w:p>
    <w:p w:rsidR="00253D9E" w:rsidRDefault="00E728C8" w:rsidP="008471D9">
      <w:pPr>
        <w:pStyle w:val="Heading2"/>
      </w:pPr>
      <w:r>
        <w:t>2.4</w:t>
      </w:r>
      <w:r>
        <w:tab/>
        <w:t>REVIEW OF RELATED WORK</w:t>
      </w:r>
      <w:r w:rsidR="00EC6AAE">
        <w:t>S</w:t>
      </w:r>
    </w:p>
    <w:p w:rsidR="00F0287D" w:rsidRDefault="00581477" w:rsidP="005B697C">
      <w:pPr>
        <w:pStyle w:val="Heading3"/>
      </w:pPr>
      <w:r>
        <w:t>2.4.1</w:t>
      </w:r>
      <w:r>
        <w:tab/>
      </w:r>
      <w:r w:rsidR="005B697C">
        <w:t>SUNFISH</w:t>
      </w:r>
    </w:p>
    <w:p w:rsidR="005B697C" w:rsidRPr="005B697C" w:rsidRDefault="005B697C" w:rsidP="005B697C">
      <w:pPr>
        <w:ind w:firstLine="720"/>
        <w:rPr>
          <w:lang w:val="en"/>
        </w:rPr>
      </w:pPr>
      <w:r w:rsidRPr="005B697C">
        <w:rPr>
          <w:lang w:val="en"/>
        </w:rPr>
        <w:t>Sunfish is a simple, but strong chess engine, written in Python, mostly for teaching purposes. Without tables and its simple interface, it takes up just 111 lines of code!</w:t>
      </w:r>
    </w:p>
    <w:p w:rsidR="005B697C" w:rsidRPr="005B697C" w:rsidRDefault="005B697C" w:rsidP="005B697C">
      <w:pPr>
        <w:ind w:firstLine="720"/>
        <w:rPr>
          <w:lang w:val="en"/>
        </w:rPr>
      </w:pPr>
      <w:r w:rsidRPr="005B697C">
        <w:rPr>
          <w:lang w:val="en"/>
        </w:rPr>
        <w:t xml:space="preserve">Because Sunfish is small and strives to be simple, the code provides a great platform for experimenting. People have used it for testing parallel search algorithms, experimenting </w:t>
      </w:r>
      <w:r w:rsidRPr="005B697C">
        <w:rPr>
          <w:lang w:val="en"/>
        </w:rPr>
        <w:lastRenderedPageBreak/>
        <w:t>with evaluation functions, and developing deep learning chess programs. Fork it today and see what you can do!</w:t>
      </w:r>
    </w:p>
    <w:p w:rsidR="005B697C" w:rsidRPr="005B697C" w:rsidRDefault="005B697C" w:rsidP="005B697C">
      <w:pPr>
        <w:rPr>
          <w:lang w:val="en"/>
        </w:rPr>
      </w:pPr>
    </w:p>
    <w:p w:rsidR="005B697C" w:rsidRDefault="00D077EC" w:rsidP="00D077EC">
      <w:pPr>
        <w:pStyle w:val="Heading3"/>
      </w:pPr>
      <w:r w:rsidRPr="005B697C">
        <w:t>SCREENSHOT</w:t>
      </w:r>
    </w:p>
    <w:p w:rsidR="00D077EC" w:rsidRPr="00D077EC" w:rsidRDefault="00D077EC" w:rsidP="00D077EC">
      <w:pPr>
        <w:rPr>
          <w:lang w:val="en"/>
        </w:rPr>
      </w:pP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My move: g8f6</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8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7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6 ·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5 · · · · · · · ·</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4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3 · · · · · · · ·</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2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1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a b c d e f g h</w:t>
      </w: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bdr w:val="none" w:sz="0" w:space="0" w:color="auto" w:frame="1"/>
        </w:rPr>
      </w:pPr>
    </w:p>
    <w:p w:rsidR="005B697C" w:rsidRPr="005B697C" w:rsidRDefault="005B697C" w:rsidP="005B697C">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nsolas" w:eastAsia="Times New Roman" w:hAnsi="Consolas" w:cs="Courier New"/>
          <w:color w:val="212428"/>
          <w:sz w:val="20"/>
          <w:szCs w:val="20"/>
        </w:rPr>
      </w:pPr>
      <w:r w:rsidRPr="005B697C">
        <w:rPr>
          <w:rFonts w:ascii="Consolas" w:eastAsia="Times New Roman" w:hAnsi="Consolas" w:cs="Courier New"/>
          <w:color w:val="212428"/>
          <w:sz w:val="20"/>
          <w:szCs w:val="20"/>
          <w:bdr w:val="none" w:sz="0" w:space="0" w:color="auto" w:frame="1"/>
        </w:rPr>
        <w:t>Your move:</w:t>
      </w:r>
    </w:p>
    <w:p w:rsidR="00D077EC" w:rsidRDefault="00D077EC" w:rsidP="005B697C">
      <w:pPr>
        <w:rPr>
          <w:lang w:val="en"/>
        </w:rPr>
      </w:pPr>
    </w:p>
    <w:p w:rsidR="00D077EC" w:rsidRDefault="00D077EC" w:rsidP="00D077EC">
      <w:pPr>
        <w:pStyle w:val="Heading3"/>
      </w:pPr>
      <w:r>
        <w:t>2.4.2</w:t>
      </w:r>
      <w:r>
        <w:tab/>
        <w:t>DEEP PINK</w:t>
      </w:r>
    </w:p>
    <w:p w:rsidR="00D077EC" w:rsidRDefault="00D077EC" w:rsidP="00D077EC">
      <w:pPr>
        <w:rPr>
          <w:lang w:val="en"/>
        </w:rPr>
      </w:pPr>
    </w:p>
    <w:p w:rsidR="0041486E" w:rsidRDefault="00D077EC" w:rsidP="0041486E">
      <w:pPr>
        <w:ind w:firstLine="720"/>
      </w:pPr>
      <w:r w:rsidRPr="00D077EC">
        <w:t>Deep Pink is a chess AI that learns to play chess using deep learning.</w:t>
      </w:r>
      <w:r>
        <w:t xml:space="preserve"> </w:t>
      </w:r>
      <w:hyperlink r:id="rId9" w:history="1">
        <w:r w:rsidRPr="00D077EC">
          <w:rPr>
            <w:rStyle w:val="Hyperlink"/>
          </w:rPr>
          <w:t>Here</w:t>
        </w:r>
      </w:hyperlink>
      <w:r>
        <w:t xml:space="preserve"> </w:t>
      </w:r>
      <w:r w:rsidRPr="00D077EC">
        <w:t>is a blog post providing some details about how it works.</w:t>
      </w:r>
      <w:sdt>
        <w:sdtPr>
          <w:id w:val="-1230996638"/>
          <w:citation/>
        </w:sdt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rsidR="00D077EC" w:rsidRPr="00D077EC" w:rsidRDefault="00D077EC" w:rsidP="0041486E">
      <w:pPr>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rsidR="00D077EC" w:rsidRDefault="00D077EC" w:rsidP="00D077EC">
      <w:pPr>
        <w:rPr>
          <w:lang w:val="en"/>
        </w:rPr>
      </w:pPr>
    </w:p>
    <w:p w:rsidR="00D52C25" w:rsidRDefault="00D52C25" w:rsidP="00D52C25">
      <w:pPr>
        <w:pStyle w:val="Heading2"/>
      </w:pPr>
      <w:r>
        <w:t>2.5</w:t>
      </w:r>
      <w:r>
        <w:tab/>
        <w:t>LOCI</w:t>
      </w:r>
    </w:p>
    <w:p w:rsidR="00D52C25" w:rsidRDefault="00D52C25" w:rsidP="00D52C25">
      <w:pPr>
        <w:rPr>
          <w:lang w:val="en"/>
        </w:rPr>
      </w:pPr>
    </w:p>
    <w:p w:rsidR="00D52C25" w:rsidRPr="004C6E3E" w:rsidRDefault="00D52C25" w:rsidP="00D52C25">
      <w:pPr>
        <w:rPr>
          <w:lang w:val="en"/>
        </w:rPr>
      </w:pPr>
      <w:r>
        <w:rPr>
          <w:lang w:val="en"/>
        </w:rPr>
        <w:t xml:space="preserve">So how does all this theory and definition relate to the proposed system? Well for one, </w:t>
      </w:r>
    </w:p>
    <w:p w:rsidR="00D52C25" w:rsidRDefault="00D52C25" w:rsidP="00D077EC">
      <w:pPr>
        <w:rPr>
          <w:lang w:val="en"/>
        </w:rPr>
      </w:pPr>
    </w:p>
    <w:p w:rsidR="00D52C25" w:rsidRPr="00D077EC" w:rsidRDefault="00D52C25" w:rsidP="00D077EC">
      <w:pPr>
        <w:rPr>
          <w:lang w:val="en"/>
        </w:rPr>
      </w:pPr>
    </w:p>
    <w:p w:rsidR="008471D9" w:rsidRDefault="008471D9" w:rsidP="008471D9">
      <w:pPr>
        <w:pStyle w:val="Heading2"/>
      </w:pPr>
      <w:r>
        <w:t>2.</w:t>
      </w:r>
      <w:r w:rsidR="00D52C25">
        <w:t>6</w:t>
      </w:r>
      <w:r>
        <w:tab/>
      </w:r>
      <w:r w:rsidR="00CF6D5D">
        <w:t xml:space="preserve">DEFINITIONS AND </w:t>
      </w:r>
      <w:r w:rsidR="004C6E3E">
        <w:t>ACRONYMS</w:t>
      </w:r>
    </w:p>
    <w:p w:rsidR="008471D9" w:rsidRDefault="008471D9" w:rsidP="008471D9"/>
    <w:p w:rsidR="004B6314" w:rsidRDefault="008471D9" w:rsidP="00A00AAD">
      <w:pPr>
        <w:pStyle w:val="ListParagraph"/>
        <w:numPr>
          <w:ilvl w:val="0"/>
          <w:numId w:val="22"/>
        </w:numPr>
      </w:pPr>
      <w:r>
        <w:t>Artificial Intelligence (AI):</w:t>
      </w:r>
    </w:p>
    <w:p w:rsidR="008471D9" w:rsidRDefault="00954404" w:rsidP="004B6314">
      <w:pPr>
        <w:ind w:left="360" w:firstLine="360"/>
      </w:pPr>
      <w:r>
        <w:t xml:space="preserve">Merriam-Webster defines artificial intelligence to be </w:t>
      </w:r>
    </w:p>
    <w:p w:rsidR="00954404" w:rsidRPr="00954404" w:rsidRDefault="00C7480B" w:rsidP="002160EE">
      <w:pPr>
        <w:ind w:firstLine="720"/>
      </w:pPr>
      <w:r w:rsidRPr="00C7480B">
        <w:rPr>
          <w:bCs/>
        </w:rPr>
        <w:t>“</w:t>
      </w:r>
      <w:r w:rsidR="00954404" w:rsidRPr="00954404">
        <w:rPr>
          <w:bCs/>
        </w:rPr>
        <w:t>1:</w:t>
      </w:r>
      <w:r w:rsidR="00954404" w:rsidRPr="00C7480B">
        <w:rPr>
          <w:bCs/>
        </w:rPr>
        <w:t xml:space="preserve"> </w:t>
      </w:r>
      <w:r w:rsidR="00954404" w:rsidRPr="00954404">
        <w:t>a branch of computer science dealing with the simulation of intelligent behavior in computers</w:t>
      </w:r>
      <w:r>
        <w:t>.</w:t>
      </w:r>
    </w:p>
    <w:p w:rsidR="00954404" w:rsidRPr="00954404" w:rsidRDefault="00954404" w:rsidP="002160EE">
      <w:pPr>
        <w:ind w:firstLine="720"/>
      </w:pPr>
      <w:r w:rsidRPr="00954404">
        <w:rPr>
          <w:bCs/>
        </w:rPr>
        <w:t>2:</w:t>
      </w:r>
      <w:r w:rsidRPr="00C7480B">
        <w:rPr>
          <w:bCs/>
        </w:rPr>
        <w:t xml:space="preserve"> </w:t>
      </w:r>
      <w:r w:rsidRPr="00954404">
        <w:t>the capability of a machine to imitate intelligent human behavior</w:t>
      </w:r>
      <w:r w:rsidR="00C7480B">
        <w:t>.”</w:t>
      </w:r>
    </w:p>
    <w:p w:rsidR="00954404" w:rsidRDefault="00954404" w:rsidP="008471D9"/>
    <w:p w:rsidR="004B6314" w:rsidRDefault="008471D9" w:rsidP="00A00AAD">
      <w:pPr>
        <w:pStyle w:val="ListParagraph"/>
        <w:numPr>
          <w:ilvl w:val="0"/>
          <w:numId w:val="22"/>
        </w:numPr>
      </w:pPr>
      <w:r>
        <w:t>Integrated Development Environment (IDE):</w:t>
      </w:r>
    </w:p>
    <w:p w:rsidR="00E12DED" w:rsidRDefault="00801CB5" w:rsidP="004B6314">
      <w:pPr>
        <w:pStyle w:val="ListParagraph"/>
      </w:pPr>
      <w:r>
        <w:t xml:space="preserve">Wikipedia defines an integrated development environment as </w:t>
      </w:r>
    </w:p>
    <w:p w:rsidR="00801CB5" w:rsidRPr="008471D9" w:rsidRDefault="00801CB5" w:rsidP="00801CB5">
      <w:pPr>
        <w:pStyle w:val="ListParagraph"/>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rsidR="00BE2B31" w:rsidRDefault="00BE2B31" w:rsidP="00F75EF7">
      <w:pPr>
        <w:spacing w:after="160"/>
      </w:pPr>
      <w:r>
        <w:br w:type="page"/>
      </w:r>
    </w:p>
    <w:p w:rsidR="00BE2B31" w:rsidRDefault="00BE2B31" w:rsidP="009B6A4C">
      <w:pPr>
        <w:pStyle w:val="Heading1"/>
        <w:rPr>
          <w:lang w:val="en"/>
        </w:rPr>
      </w:pPr>
      <w:r>
        <w:rPr>
          <w:lang w:val="en"/>
        </w:rPr>
        <w:lastRenderedPageBreak/>
        <w:t>CHAPTER THREE</w:t>
      </w:r>
    </w:p>
    <w:p w:rsidR="00BE2B31" w:rsidRDefault="00BB0FB5" w:rsidP="00BB0FB5">
      <w:pPr>
        <w:pStyle w:val="Heading1"/>
        <w:rPr>
          <w:lang w:val="en"/>
        </w:rPr>
      </w:pPr>
      <w:r>
        <w:rPr>
          <w:lang w:val="en"/>
        </w:rPr>
        <w:t>METHODOLOGY</w:t>
      </w:r>
    </w:p>
    <w:p w:rsidR="00BB0FB5" w:rsidRPr="00BB0FB5" w:rsidRDefault="00BB0FB5" w:rsidP="00BB0FB5">
      <w:pPr>
        <w:rPr>
          <w:lang w:val="en"/>
        </w:rPr>
      </w:pPr>
    </w:p>
    <w:p w:rsidR="00BE2B31" w:rsidRDefault="00477783" w:rsidP="00FB1F67">
      <w:pPr>
        <w:pStyle w:val="Heading2"/>
        <w:rPr>
          <w:lang w:val="en"/>
        </w:rPr>
      </w:pPr>
      <w:r>
        <w:rPr>
          <w:lang w:val="en"/>
        </w:rPr>
        <w:t>3.1</w:t>
      </w:r>
      <w:r w:rsidR="00BE2B31">
        <w:rPr>
          <w:lang w:val="en"/>
        </w:rPr>
        <w:tab/>
      </w:r>
      <w:r w:rsidR="00F678A5">
        <w:rPr>
          <w:lang w:val="en"/>
        </w:rPr>
        <w:t>OVERVIEW</w:t>
      </w:r>
    </w:p>
    <w:p w:rsidR="00F93D67" w:rsidRDefault="00F93D67" w:rsidP="00F75EF7"/>
    <w:p w:rsidR="00B70BF3" w:rsidRDefault="00CB2850" w:rsidP="00B70BF3">
      <w:pPr>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4D378D">
        <w:t>will be</w:t>
      </w:r>
      <w:r>
        <w:t xml:space="preserve"> used. </w:t>
      </w:r>
      <w:r w:rsidR="00FE4616">
        <w:t>Somm</w:t>
      </w:r>
      <w:r w:rsidR="00C9085C">
        <w:t>ervill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 xml:space="preserve">been deployed </w:t>
      </w:r>
      <w:sdt>
        <w:sdtPr>
          <w:id w:val="-1575654283"/>
          <w:citation/>
        </w:sdtPr>
        <w:sdtContent>
          <w:r w:rsidR="0046360A">
            <w:fldChar w:fldCharType="begin"/>
          </w:r>
          <w:r w:rsidR="0046360A">
            <w:instrText xml:space="preserve"> CITATION Som11 \l 1033 </w:instrText>
          </w:r>
          <w:r w:rsidR="0046360A">
            <w:fldChar w:fldCharType="separate"/>
          </w:r>
          <w:r w:rsidR="00D55323">
            <w:rPr>
              <w:noProof/>
            </w:rPr>
            <w:t>(Sommerville, 2011)</w:t>
          </w:r>
          <w:r w:rsidR="0046360A">
            <w:fldChar w:fldCharType="end"/>
          </w:r>
        </w:sdtContent>
      </w:sdt>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rsidR="00B70BF3" w:rsidRDefault="00B70BF3" w:rsidP="00B70BF3">
      <w:pPr>
        <w:pStyle w:val="ListParagraph"/>
        <w:numPr>
          <w:ilvl w:val="0"/>
          <w:numId w:val="16"/>
        </w:numPr>
      </w:pPr>
      <w:r>
        <w:t>System requirement analysis</w:t>
      </w:r>
    </w:p>
    <w:p w:rsidR="00B70BF3" w:rsidRDefault="00B70BF3" w:rsidP="00B70BF3">
      <w:pPr>
        <w:pStyle w:val="ListParagraph"/>
        <w:numPr>
          <w:ilvl w:val="0"/>
          <w:numId w:val="16"/>
        </w:numPr>
      </w:pPr>
      <w:r>
        <w:t>Design</w:t>
      </w:r>
    </w:p>
    <w:p w:rsidR="00B70BF3" w:rsidRDefault="00B70BF3" w:rsidP="00B70BF3">
      <w:pPr>
        <w:pStyle w:val="ListParagraph"/>
        <w:numPr>
          <w:ilvl w:val="0"/>
          <w:numId w:val="16"/>
        </w:numPr>
      </w:pPr>
      <w:r>
        <w:t>Implementation</w:t>
      </w:r>
    </w:p>
    <w:p w:rsidR="00B70BF3" w:rsidRDefault="00B70BF3" w:rsidP="00B70BF3">
      <w:pPr>
        <w:pStyle w:val="ListParagraph"/>
        <w:numPr>
          <w:ilvl w:val="0"/>
          <w:numId w:val="16"/>
        </w:numPr>
      </w:pPr>
      <w:r>
        <w:t>Deployment and testing</w:t>
      </w:r>
    </w:p>
    <w:p w:rsidR="00B70BF3" w:rsidRDefault="00B70BF3" w:rsidP="00B70BF3"/>
    <w:p w:rsidR="00EB283C" w:rsidRDefault="00477783" w:rsidP="009176DC">
      <w:pPr>
        <w:pStyle w:val="Heading2"/>
      </w:pPr>
      <w:r>
        <w:t>3.2</w:t>
      </w:r>
      <w:r w:rsidR="009176DC">
        <w:tab/>
        <w:t>EXISTING SYSTEMS</w:t>
      </w:r>
    </w:p>
    <w:p w:rsidR="009176DC" w:rsidRDefault="009176DC" w:rsidP="009176DC"/>
    <w:p w:rsidR="00B21BB6" w:rsidRDefault="009176DC" w:rsidP="00B21BB6">
      <w:pPr>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rsidR="00D94B97" w:rsidRDefault="00D94B97" w:rsidP="00B21BB6">
      <w:pPr>
        <w:ind w:firstLine="720"/>
      </w:pPr>
      <w:r>
        <w:t>Also, there are no systems of note, which permit evaluation function changes to the degree of studying effects of heuristics changes.</w:t>
      </w:r>
    </w:p>
    <w:p w:rsidR="00B21BB6" w:rsidRDefault="00095723" w:rsidP="00B21BB6">
      <w:pPr>
        <w:ind w:firstLine="720"/>
      </w:pPr>
      <w:r>
        <w:lastRenderedPageBreak/>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rsidR="009B208D" w:rsidRDefault="009B208D">
      <w:pPr>
        <w:spacing w:after="160" w:line="259" w:lineRule="auto"/>
        <w:jc w:val="left"/>
      </w:pPr>
    </w:p>
    <w:p w:rsidR="009B208D" w:rsidRDefault="00477783" w:rsidP="009B208D">
      <w:pPr>
        <w:pStyle w:val="Heading2"/>
      </w:pPr>
      <w:r>
        <w:t>3.3</w:t>
      </w:r>
      <w:r w:rsidR="00B21BB6" w:rsidRPr="00B21BB6">
        <w:tab/>
        <w:t>PROPOSED SYSTEM</w:t>
      </w:r>
    </w:p>
    <w:p w:rsidR="009B208D" w:rsidRPr="009B208D" w:rsidRDefault="009B208D" w:rsidP="009B208D"/>
    <w:p w:rsidR="00D51266" w:rsidRDefault="005520D2" w:rsidP="00D51266">
      <w:pPr>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rsidR="007F15F4" w:rsidRDefault="00670A16" w:rsidP="00D51266">
      <w:pPr>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requirement of 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rsidR="008242FC" w:rsidRDefault="009513BE" w:rsidP="00D51266">
      <w:pPr>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rsidR="005C3947" w:rsidRDefault="005C3947" w:rsidP="00D51266">
      <w:pPr>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rsidR="007D4091" w:rsidRDefault="007D4091" w:rsidP="00D51266">
      <w:pPr>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rsidR="007714A8" w:rsidRDefault="007714A8">
      <w:pPr>
        <w:spacing w:after="160" w:line="259" w:lineRule="auto"/>
        <w:jc w:val="left"/>
      </w:pPr>
    </w:p>
    <w:p w:rsidR="007714A8" w:rsidRDefault="007714A8">
      <w:pPr>
        <w:spacing w:after="160" w:line="259" w:lineRule="auto"/>
        <w:jc w:val="left"/>
      </w:pPr>
      <w:r>
        <w:br w:type="page"/>
      </w:r>
    </w:p>
    <w:p w:rsidR="00D51266" w:rsidRDefault="00477783" w:rsidP="0087743C">
      <w:pPr>
        <w:pStyle w:val="Heading2"/>
      </w:pPr>
      <w:r>
        <w:lastRenderedPageBreak/>
        <w:t>3.4</w:t>
      </w:r>
      <w:r w:rsidR="0087743C">
        <w:tab/>
        <w:t>SYSTEM REQUIREMENTS SPECIFICATION</w:t>
      </w:r>
    </w:p>
    <w:p w:rsidR="00704240" w:rsidRDefault="00704240" w:rsidP="00704240"/>
    <w:p w:rsidR="00704240" w:rsidRDefault="00704240" w:rsidP="0016448B">
      <w:pPr>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p>
    <w:p w:rsidR="00704240" w:rsidRPr="00704240" w:rsidRDefault="00704240" w:rsidP="00704240"/>
    <w:p w:rsidR="00DC77E9" w:rsidRPr="00C61603" w:rsidRDefault="00477783" w:rsidP="00EC2158">
      <w:pPr>
        <w:pStyle w:val="Heading3"/>
        <w:rPr>
          <w:b/>
        </w:rPr>
      </w:pPr>
      <w:r>
        <w:t>3.4.1</w:t>
      </w:r>
      <w:r>
        <w:tab/>
      </w:r>
      <w:r w:rsidR="00DC77E9" w:rsidRPr="00C61603">
        <w:t>NON-FUNCTIONAL REQUIREMENTS</w:t>
      </w:r>
    </w:p>
    <w:p w:rsidR="00EC1FD9" w:rsidRPr="00EC1FD9" w:rsidRDefault="00EC1FD9" w:rsidP="00EC1FD9"/>
    <w:p w:rsidR="005E3009" w:rsidRDefault="00E81695" w:rsidP="00E81695">
      <w:pPr>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rsidR="00DC77E9" w:rsidRDefault="005E3009" w:rsidP="00E81695">
      <w:pPr>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rsidR="00550414" w:rsidRDefault="00AA1143" w:rsidP="00E81695">
      <w:pPr>
        <w:ind w:firstLine="720"/>
      </w:pPr>
      <w:r>
        <w:t>Requirement</w:t>
      </w:r>
      <w:r w:rsidR="00B265C0">
        <w:t>s</w:t>
      </w:r>
      <w:r>
        <w:t xml:space="preserve"> like security and usability, while considered, are not important requirements for this system.</w:t>
      </w:r>
    </w:p>
    <w:p w:rsidR="007403B2" w:rsidRDefault="007403B2" w:rsidP="007403B2"/>
    <w:p w:rsidR="0052212E" w:rsidRPr="00FC09BD" w:rsidRDefault="0052212E" w:rsidP="0052212E">
      <w:r w:rsidRPr="00FC09BD">
        <w:rPr>
          <w:b/>
        </w:rPr>
        <w:t>Hardware Requirements</w:t>
      </w:r>
    </w:p>
    <w:p w:rsidR="0052212E" w:rsidRDefault="008C442E" w:rsidP="0052212E">
      <w:pPr>
        <w:ind w:firstLine="720"/>
      </w:pPr>
      <w:r>
        <w:t>Recommended specifications</w:t>
      </w:r>
    </w:p>
    <w:p w:rsidR="008C442E" w:rsidRDefault="007403B2" w:rsidP="0052212E">
      <w:pPr>
        <w:ind w:firstLine="720"/>
      </w:pPr>
      <w:r w:rsidRPr="007403B2">
        <w:t>Processor</w:t>
      </w:r>
      <w:r w:rsidRPr="007403B2">
        <w:tab/>
        <w:t>Intel® Core™ i7-7700HQ processor Quad-core 2.80 GHz</w:t>
      </w:r>
    </w:p>
    <w:p w:rsidR="0097415C" w:rsidRDefault="007403B2" w:rsidP="0097415C">
      <w:pPr>
        <w:ind w:firstLine="720"/>
      </w:pPr>
      <w:r w:rsidRPr="007403B2">
        <w:t>Memory</w:t>
      </w:r>
      <w:r w:rsidRPr="007403B2">
        <w:tab/>
        <w:t>16 GB DDR4 RAM Memory</w:t>
      </w:r>
    </w:p>
    <w:p w:rsidR="0052212E" w:rsidRDefault="0052212E" w:rsidP="0052212E">
      <w:pPr>
        <w:rPr>
          <w:b/>
        </w:rPr>
      </w:pPr>
      <w:r>
        <w:rPr>
          <w:b/>
        </w:rPr>
        <w:lastRenderedPageBreak/>
        <w:t>Software</w:t>
      </w:r>
      <w:r w:rsidRPr="00FC09BD">
        <w:rPr>
          <w:b/>
        </w:rPr>
        <w:t xml:space="preserve"> Requirements</w:t>
      </w:r>
    </w:p>
    <w:p w:rsidR="0052212E" w:rsidRDefault="0052212E" w:rsidP="0052212E">
      <w:pPr>
        <w:ind w:firstLine="720"/>
      </w:pPr>
      <w:r>
        <w:t>Windows 7, 8, 8.1, 10</w:t>
      </w:r>
    </w:p>
    <w:p w:rsidR="0052212E" w:rsidRDefault="0052212E" w:rsidP="0052212E">
      <w:pPr>
        <w:ind w:firstLine="720"/>
      </w:pPr>
      <w:r>
        <w:t>Python 3.x</w:t>
      </w:r>
    </w:p>
    <w:p w:rsidR="0045312F" w:rsidRDefault="0045312F" w:rsidP="0052212E">
      <w:pPr>
        <w:ind w:firstLine="720"/>
      </w:pPr>
      <w:r>
        <w:t>Python Chess</w:t>
      </w:r>
    </w:p>
    <w:p w:rsidR="0097415C" w:rsidRDefault="0097415C" w:rsidP="0052212E">
      <w:pPr>
        <w:ind w:firstLine="720"/>
      </w:pPr>
      <w:r>
        <w:t>Pygame</w:t>
      </w:r>
    </w:p>
    <w:p w:rsidR="00355A47" w:rsidRDefault="00355A47" w:rsidP="00355A47">
      <w:pPr>
        <w:rPr>
          <w:b/>
        </w:rPr>
      </w:pPr>
      <w:r w:rsidRPr="00355A47">
        <w:rPr>
          <w:b/>
        </w:rPr>
        <w:t>Tools</w:t>
      </w:r>
    </w:p>
    <w:p w:rsidR="00355A47" w:rsidRDefault="00355A47" w:rsidP="00355A47">
      <w:pPr>
        <w:ind w:firstLine="720"/>
      </w:pPr>
      <w:r>
        <w:t>Visual Studio Code</w:t>
      </w:r>
    </w:p>
    <w:p w:rsidR="00477783" w:rsidRDefault="00071F4C" w:rsidP="00477783">
      <w:pPr>
        <w:ind w:firstLine="720"/>
      </w:pPr>
      <w:r>
        <w:t>Python</w:t>
      </w:r>
    </w:p>
    <w:p w:rsidR="00477783" w:rsidRPr="00355A47" w:rsidRDefault="00477783" w:rsidP="00477783"/>
    <w:p w:rsidR="0087743C" w:rsidRPr="00C61603" w:rsidRDefault="00477783" w:rsidP="00EC2158">
      <w:pPr>
        <w:pStyle w:val="Heading3"/>
        <w:rPr>
          <w:b/>
        </w:rPr>
      </w:pPr>
      <w:r>
        <w:t>3.4.2</w:t>
      </w:r>
      <w:r>
        <w:tab/>
      </w:r>
      <w:r w:rsidR="00DC77E9" w:rsidRPr="00C61603">
        <w:t>FUNCTIONAL REQUIREMENTS</w:t>
      </w:r>
    </w:p>
    <w:p w:rsidR="00DC77E9" w:rsidRDefault="00DC77E9" w:rsidP="00DC77E9"/>
    <w:p w:rsidR="00EC44D5" w:rsidRDefault="00302409" w:rsidP="00355A47">
      <w:pPr>
        <w:ind w:firstLine="720"/>
      </w:pPr>
      <w:r>
        <w:t>The functional requirements of a system describe what that system should do</w:t>
      </w:r>
      <w:r w:rsidR="00BD4441">
        <w:t xml:space="preserve">, along with its primary functions </w:t>
      </w:r>
      <w:sdt>
        <w:sdtPr>
          <w:id w:val="-1368978692"/>
          <w:citation/>
        </w:sdtPr>
        <w:sdtContent>
          <w:r w:rsidR="00BD4441">
            <w:fldChar w:fldCharType="begin"/>
          </w:r>
          <w:r w:rsidR="00BD4441">
            <w:instrText xml:space="preserve"> CITATION Som11 \l 1033 </w:instrText>
          </w:r>
          <w:r w:rsidR="00BD4441">
            <w:fldChar w:fldCharType="separate"/>
          </w:r>
          <w:r w:rsidR="00D55323">
            <w:rPr>
              <w:noProof/>
            </w:rPr>
            <w:t>(Sommerville, 2011)</w:t>
          </w:r>
          <w:r w:rsidR="00BD4441">
            <w:fldChar w:fldCharType="end"/>
          </w:r>
        </w:sdtContent>
      </w:sdt>
      <w:r w:rsidR="00BD4441">
        <w:t>.</w:t>
      </w:r>
    </w:p>
    <w:p w:rsidR="00302409" w:rsidRDefault="00613C81" w:rsidP="00883BB7">
      <w:pPr>
        <w:ind w:firstLine="360"/>
      </w:pPr>
      <w:r>
        <w:t>The functional</w:t>
      </w:r>
      <w:r w:rsidR="00302409">
        <w:t xml:space="preserve"> requirements of this system are:</w:t>
      </w:r>
    </w:p>
    <w:p w:rsidR="00302409" w:rsidRDefault="00613C81" w:rsidP="00302409">
      <w:pPr>
        <w:pStyle w:val="ListParagraph"/>
        <w:numPr>
          <w:ilvl w:val="0"/>
          <w:numId w:val="17"/>
        </w:numPr>
      </w:pPr>
      <w:r>
        <w:t>A user</w:t>
      </w:r>
      <w:r w:rsidR="00302409">
        <w:t xml:space="preserve"> shall be able to tell the system how many games they want </w:t>
      </w:r>
      <w:r w:rsidR="00737761">
        <w:t xml:space="preserve">to be </w:t>
      </w:r>
      <w:r w:rsidR="00302409">
        <w:t>computed.</w:t>
      </w:r>
    </w:p>
    <w:p w:rsidR="00302409" w:rsidRDefault="00613C81" w:rsidP="00302409">
      <w:pPr>
        <w:pStyle w:val="ListParagraph"/>
        <w:numPr>
          <w:ilvl w:val="0"/>
          <w:numId w:val="17"/>
        </w:numPr>
      </w:pPr>
      <w:r>
        <w:t>A user</w:t>
      </w:r>
      <w:r w:rsidR="00302409">
        <w:t xml:space="preserve"> shall be able to extend the system and implement their own </w:t>
      </w:r>
      <w:r w:rsidR="00D7314C">
        <w:t>evaluation functions.</w:t>
      </w:r>
    </w:p>
    <w:p w:rsidR="00C55015" w:rsidRDefault="00613C81" w:rsidP="00C55015">
      <w:pPr>
        <w:pStyle w:val="ListParagraph"/>
        <w:numPr>
          <w:ilvl w:val="0"/>
          <w:numId w:val="17"/>
        </w:numPr>
      </w:pPr>
      <w:r>
        <w:t>A user</w:t>
      </w:r>
      <w:r w:rsidR="00302409">
        <w:t xml:space="preserve"> shall be able to access the data of computed games in portable game notation (PGN) format.</w:t>
      </w:r>
    </w:p>
    <w:p w:rsidR="00C55015" w:rsidRDefault="00613C81" w:rsidP="00C55015">
      <w:pPr>
        <w:pStyle w:val="ListParagraph"/>
        <w:numPr>
          <w:ilvl w:val="0"/>
          <w:numId w:val="17"/>
        </w:numPr>
      </w:pPr>
      <w:r>
        <w:t>The system shall be able to receive input specifying the number of games to be played, and validate the correctness of this input.</w:t>
      </w:r>
    </w:p>
    <w:p w:rsidR="00613C81" w:rsidRDefault="00613C81" w:rsidP="00C55015">
      <w:pPr>
        <w:pStyle w:val="ListParagraph"/>
        <w:numPr>
          <w:ilvl w:val="0"/>
          <w:numId w:val="17"/>
        </w:numPr>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rsidR="00C55015" w:rsidRDefault="00C55015" w:rsidP="00C55015">
      <w:pPr>
        <w:pStyle w:val="ListParagraph"/>
        <w:numPr>
          <w:ilvl w:val="0"/>
          <w:numId w:val="17"/>
        </w:numPr>
      </w:pPr>
      <w:r>
        <w:t>The system will play the specified amount of games and produce the data of those games in portable game notation (PGN) format.</w:t>
      </w:r>
    </w:p>
    <w:p w:rsidR="0087743C" w:rsidRDefault="00EE1407" w:rsidP="00017E65">
      <w:pPr>
        <w:pStyle w:val="Heading2"/>
      </w:pPr>
      <w:r w:rsidRPr="00017E65">
        <w:lastRenderedPageBreak/>
        <w:t>3.</w:t>
      </w:r>
      <w:r w:rsidR="005F69FE">
        <w:t>5</w:t>
      </w:r>
      <w:r w:rsidRPr="00017E65">
        <w:tab/>
      </w:r>
      <w:r w:rsidR="00017E65" w:rsidRPr="00017E65">
        <w:t xml:space="preserve">SYSTEM </w:t>
      </w:r>
      <w:r w:rsidR="003867D8">
        <w:t>MODELING</w:t>
      </w:r>
    </w:p>
    <w:p w:rsidR="00B03799" w:rsidRDefault="00B03799" w:rsidP="00B03799"/>
    <w:p w:rsidR="00C37FB2" w:rsidRDefault="00490B44" w:rsidP="00355A47">
      <w:pPr>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along with the development view of the system architecture is also produced.</w:t>
      </w:r>
    </w:p>
    <w:p w:rsidR="00A32931" w:rsidRDefault="00A32931">
      <w:pPr>
        <w:spacing w:after="160" w:line="259" w:lineRule="auto"/>
        <w:jc w:val="left"/>
        <w:rPr>
          <w:b/>
        </w:rPr>
      </w:pPr>
    </w:p>
    <w:p w:rsidR="00C37FB2" w:rsidRDefault="003B2C92" w:rsidP="00A32931">
      <w:pPr>
        <w:pStyle w:val="Heading3"/>
      </w:pPr>
      <w:r>
        <w:t>3.5.1</w:t>
      </w:r>
      <w:r>
        <w:tab/>
      </w:r>
      <w:r w:rsidR="00D47DD7" w:rsidRPr="00C61603">
        <w:t>USE</w:t>
      </w:r>
      <w:r w:rsidR="00737761">
        <w:t xml:space="preserve"> </w:t>
      </w:r>
      <w:r w:rsidR="00D47DD7" w:rsidRPr="00C61603">
        <w:t>CASE DIAGRAM</w:t>
      </w:r>
    </w:p>
    <w:p w:rsidR="00A32931" w:rsidRPr="00A32931" w:rsidRDefault="00A32931" w:rsidP="00A32931">
      <w:pPr>
        <w:rPr>
          <w:lang w:val="en"/>
        </w:rPr>
      </w:pPr>
    </w:p>
    <w:p w:rsidR="00A37367" w:rsidRDefault="00A32931" w:rsidP="00A32931">
      <w:pPr>
        <w:jc w:val="center"/>
      </w:pPr>
      <w:r>
        <w:rPr>
          <w:noProof/>
        </w:rPr>
        <w:drawing>
          <wp:inline distT="0" distB="0" distL="0" distR="0">
            <wp:extent cx="4398569" cy="53530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0136" cy="5367128"/>
                    </a:xfrm>
                    <a:prstGeom prst="rect">
                      <a:avLst/>
                    </a:prstGeom>
                    <a:noFill/>
                    <a:ln>
                      <a:noFill/>
                    </a:ln>
                  </pic:spPr>
                </pic:pic>
              </a:graphicData>
            </a:graphic>
          </wp:inline>
        </w:drawing>
      </w:r>
    </w:p>
    <w:p w:rsidR="00071F4C" w:rsidRDefault="00071F4C">
      <w:pPr>
        <w:spacing w:after="160" w:line="259" w:lineRule="auto"/>
        <w:jc w:val="left"/>
      </w:pPr>
    </w:p>
    <w:p w:rsidR="00071F4C" w:rsidRDefault="00071F4C">
      <w:pPr>
        <w:spacing w:after="160" w:line="259" w:lineRule="auto"/>
        <w:jc w:val="left"/>
      </w:pPr>
      <w:r>
        <w:br w:type="page"/>
      </w:r>
    </w:p>
    <w:p w:rsidR="00322098" w:rsidRPr="00C61603" w:rsidRDefault="003B2C92" w:rsidP="00EC2158">
      <w:pPr>
        <w:pStyle w:val="Heading3"/>
        <w:rPr>
          <w:b/>
        </w:rPr>
      </w:pPr>
      <w:r>
        <w:lastRenderedPageBreak/>
        <w:t>3.5.2</w:t>
      </w:r>
      <w:r>
        <w:tab/>
      </w:r>
      <w:r w:rsidR="00322098" w:rsidRPr="00C61603">
        <w:t>ACTIVITY DIAGRAM</w:t>
      </w:r>
    </w:p>
    <w:p w:rsidR="00322098" w:rsidRDefault="00322098" w:rsidP="00322098"/>
    <w:p w:rsidR="00362F4A" w:rsidRDefault="00507A78" w:rsidP="00507A78">
      <w:pPr>
        <w:spacing w:after="160" w:line="259" w:lineRule="auto"/>
        <w:jc w:val="center"/>
      </w:pPr>
      <w:r>
        <w:rPr>
          <w:noProof/>
        </w:rPr>
        <w:drawing>
          <wp:inline distT="0" distB="0" distL="0" distR="0">
            <wp:extent cx="3667125" cy="7781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67125" cy="7781925"/>
                    </a:xfrm>
                    <a:prstGeom prst="rect">
                      <a:avLst/>
                    </a:prstGeom>
                    <a:noFill/>
                    <a:ln>
                      <a:noFill/>
                    </a:ln>
                  </pic:spPr>
                </pic:pic>
              </a:graphicData>
            </a:graphic>
          </wp:inline>
        </w:drawing>
      </w:r>
    </w:p>
    <w:p w:rsidR="00362F4A" w:rsidRDefault="00362F4A">
      <w:pPr>
        <w:spacing w:after="160" w:line="259" w:lineRule="auto"/>
        <w:jc w:val="left"/>
      </w:pPr>
      <w:r>
        <w:br w:type="page"/>
      </w:r>
    </w:p>
    <w:p w:rsidR="00BC1077" w:rsidRDefault="00217C83" w:rsidP="00217C83">
      <w:pPr>
        <w:pStyle w:val="Heading3"/>
        <w:tabs>
          <w:tab w:val="left" w:pos="720"/>
          <w:tab w:val="left" w:pos="1440"/>
          <w:tab w:val="left" w:pos="2160"/>
          <w:tab w:val="left" w:pos="3720"/>
        </w:tabs>
      </w:pPr>
      <w:r w:rsidRPr="00217C83">
        <w:lastRenderedPageBreak/>
        <w:t>3.</w:t>
      </w:r>
      <w:r>
        <w:t>5.3</w:t>
      </w:r>
      <w:r>
        <w:tab/>
      </w:r>
      <w:r w:rsidR="00362F4A">
        <w:t>SYSTEM ARCHITECTURE</w:t>
      </w:r>
    </w:p>
    <w:p w:rsidR="00217C83" w:rsidRDefault="00217C83" w:rsidP="00217C83">
      <w:pPr>
        <w:pStyle w:val="ListParagraph"/>
        <w:ind w:left="0"/>
        <w:rPr>
          <w:lang w:val="en"/>
        </w:rPr>
      </w:pPr>
    </w:p>
    <w:p w:rsidR="00217C83" w:rsidRDefault="00362F4A" w:rsidP="00217C83">
      <w:pPr>
        <w:pStyle w:val="ListParagraph"/>
        <w:ind w:left="0"/>
        <w:rPr>
          <w:lang w:val="en"/>
        </w:rPr>
      </w:pPr>
      <w:r>
        <w:rPr>
          <w:noProof/>
        </w:rPr>
        <w:drawing>
          <wp:inline distT="0" distB="0" distL="0" distR="0">
            <wp:extent cx="5731510" cy="38239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23970"/>
                    </a:xfrm>
                    <a:prstGeom prst="rect">
                      <a:avLst/>
                    </a:prstGeom>
                    <a:noFill/>
                    <a:ln>
                      <a:noFill/>
                    </a:ln>
                  </pic:spPr>
                </pic:pic>
              </a:graphicData>
            </a:graphic>
          </wp:inline>
        </w:drawing>
      </w:r>
    </w:p>
    <w:p w:rsidR="00362F4A" w:rsidRDefault="00362F4A" w:rsidP="00217C83">
      <w:pPr>
        <w:pStyle w:val="ListParagraph"/>
        <w:ind w:left="0"/>
        <w:rPr>
          <w:lang w:val="en"/>
        </w:rPr>
      </w:pPr>
    </w:p>
    <w:p w:rsidR="00737761" w:rsidRPr="00217C83" w:rsidRDefault="00737761" w:rsidP="00737761">
      <w:pPr>
        <w:spacing w:after="160" w:line="259" w:lineRule="auto"/>
        <w:jc w:val="left"/>
        <w:rPr>
          <w:lang w:val="en"/>
        </w:rPr>
      </w:pPr>
      <w:r>
        <w:rPr>
          <w:lang w:val="en"/>
        </w:rPr>
        <w:br w:type="page"/>
      </w:r>
    </w:p>
    <w:p w:rsidR="00490B44" w:rsidRDefault="003867D8" w:rsidP="00490B44">
      <w:pPr>
        <w:pStyle w:val="Heading2"/>
      </w:pPr>
      <w:r>
        <w:lastRenderedPageBreak/>
        <w:t>3.6</w:t>
      </w:r>
      <w:r w:rsidR="00490B44">
        <w:tab/>
        <w:t>IMPLEMENTATION TOOLS</w:t>
      </w:r>
    </w:p>
    <w:p w:rsidR="00C61603" w:rsidRPr="00C61603" w:rsidRDefault="00C61603" w:rsidP="00C61603"/>
    <w:p w:rsidR="000A4D62" w:rsidRDefault="00614937" w:rsidP="00640017">
      <w:pPr>
        <w:ind w:firstLine="720"/>
      </w:pPr>
      <w:r>
        <w:t xml:space="preserve">The language chosen for implementation is the </w:t>
      </w:r>
      <w:r w:rsidR="00640017">
        <w:rPr>
          <w:b/>
        </w:rPr>
        <w:t>Py</w:t>
      </w:r>
      <w:r w:rsidRPr="00614937">
        <w:rPr>
          <w:b/>
        </w:rPr>
        <w:t>thon</w:t>
      </w:r>
      <w:r>
        <w:t xml:space="preserve"> programming language. Python is desirable for use in this project for </w:t>
      </w:r>
      <w:r w:rsidR="009B208D">
        <w:t>some</w:t>
      </w:r>
      <w:r>
        <w:t xml:space="preserve"> reasons.</w:t>
      </w:r>
    </w:p>
    <w:p w:rsidR="00614937" w:rsidRDefault="000A4D62" w:rsidP="00A4401F">
      <w:pPr>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rsidR="00C61603" w:rsidRDefault="00640017" w:rsidP="006A5C05">
      <w:pPr>
        <w:ind w:firstLine="720"/>
      </w:pPr>
      <w:r>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Content>
          <w:r w:rsidR="006A5C05">
            <w:fldChar w:fldCharType="begin"/>
          </w:r>
          <w:r w:rsidR="006A5C05">
            <w:instrText xml:space="preserve"> CITATION Fie19 \l 1033 </w:instrText>
          </w:r>
          <w:r w:rsidR="006A5C05">
            <w:fldChar w:fldCharType="separate"/>
          </w:r>
          <w:r w:rsidR="00D55323">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rsidR="006A5C05" w:rsidRDefault="00E16222" w:rsidP="006A5C05">
      <w:pPr>
        <w:ind w:firstLine="720"/>
      </w:pPr>
      <w:r>
        <w:t xml:space="preserve">The visualization GUI will be built using </w:t>
      </w:r>
      <w:r w:rsidRPr="00E16222">
        <w:rPr>
          <w:b/>
        </w:rPr>
        <w:t>pygame</w:t>
      </w:r>
      <w:r w:rsidRPr="00215BC8">
        <w:t>.</w:t>
      </w:r>
      <w:r w:rsidR="00215BC8">
        <w:t xml:space="preserve"> </w:t>
      </w:r>
      <w:r w:rsidR="00215BC8" w:rsidRPr="00215BC8">
        <w:t>Pygame is a Python wrapper module for the SDL multimedia library. It contains python functions and classes that will allow you to use SDL’s support for playing cdroms, audio and video output, and keyboard, mouse and joystick input</w:t>
      </w:r>
      <w:sdt>
        <w:sdtPr>
          <w:id w:val="1797874765"/>
          <w:citation/>
        </w:sdtPr>
        <w:sdtContent>
          <w:r w:rsidR="00215BC8">
            <w:fldChar w:fldCharType="begin"/>
          </w:r>
          <w:r w:rsidR="00215BC8">
            <w:instrText xml:space="preserve"> CITATION Pet \l 1033 </w:instrText>
          </w:r>
          <w:r w:rsidR="00215BC8">
            <w:fldChar w:fldCharType="separate"/>
          </w:r>
          <w:r w:rsidR="00D55323">
            <w:rPr>
              <w:noProof/>
            </w:rPr>
            <w:t xml:space="preserve"> (Shinners, Dudfield, Appen, &amp; Pendleton, 2018)</w:t>
          </w:r>
          <w:r w:rsidR="00215BC8">
            <w:fldChar w:fldCharType="end"/>
          </w:r>
        </w:sdtContent>
      </w:sdt>
      <w:r w:rsidR="00215BC8">
        <w:t>.</w:t>
      </w:r>
    </w:p>
    <w:p w:rsidR="0061092B" w:rsidRPr="00215BC8" w:rsidRDefault="0061092B" w:rsidP="006A5C05">
      <w:pPr>
        <w:ind w:firstLine="720"/>
      </w:pPr>
      <w:r>
        <w:t xml:space="preserve">The chosen IDE is </w:t>
      </w:r>
      <w:r w:rsidRPr="0061092B">
        <w:rPr>
          <w:b/>
        </w:rPr>
        <w:t>Visual Studio Code</w:t>
      </w:r>
      <w:r>
        <w:t>.</w:t>
      </w:r>
    </w:p>
    <w:p w:rsidR="00C61603" w:rsidRDefault="00C61603">
      <w:pPr>
        <w:spacing w:after="160" w:line="259" w:lineRule="auto"/>
        <w:jc w:val="left"/>
      </w:pPr>
      <w:r>
        <w:br w:type="page"/>
      </w:r>
    </w:p>
    <w:p w:rsidR="0007703B" w:rsidRDefault="0007703B" w:rsidP="0007703B">
      <w:pPr>
        <w:pStyle w:val="Heading1"/>
      </w:pPr>
      <w:r>
        <w:lastRenderedPageBreak/>
        <w:t>CHAPTER FOUR</w:t>
      </w:r>
    </w:p>
    <w:p w:rsidR="0007703B" w:rsidRDefault="003514FE" w:rsidP="003514FE">
      <w:pPr>
        <w:pStyle w:val="Heading1"/>
      </w:pPr>
      <w:r>
        <w:t>IMPLEMENTATION</w:t>
      </w:r>
    </w:p>
    <w:p w:rsidR="003514FE" w:rsidRPr="003514FE" w:rsidRDefault="003514FE" w:rsidP="003514FE"/>
    <w:p w:rsidR="0007703B" w:rsidRDefault="0007703B" w:rsidP="0007703B">
      <w:pPr>
        <w:pStyle w:val="Heading2"/>
      </w:pPr>
      <w:r>
        <w:t>4.1</w:t>
      </w:r>
      <w:r>
        <w:tab/>
        <w:t>INTRODUCTION</w:t>
      </w:r>
    </w:p>
    <w:p w:rsidR="0007703B" w:rsidRDefault="0007703B" w:rsidP="0007703B"/>
    <w:p w:rsidR="00291FEB" w:rsidRDefault="00291FEB" w:rsidP="00291FEB">
      <w:pPr>
        <w:pStyle w:val="Heading2"/>
      </w:pPr>
      <w:r>
        <w:t>4.2</w:t>
      </w:r>
      <w:r>
        <w:tab/>
        <w:t>DOCUMENTATION</w:t>
      </w:r>
    </w:p>
    <w:p w:rsidR="00291FEB" w:rsidRDefault="00291FEB" w:rsidP="00291FEB"/>
    <w:p w:rsidR="00291FEB" w:rsidRDefault="009A0DCD" w:rsidP="009A0DCD">
      <w:pPr>
        <w:pStyle w:val="Heading2"/>
      </w:pPr>
      <w:r>
        <w:t>4.3</w:t>
      </w:r>
      <w:r>
        <w:tab/>
        <w:t>TESTING</w:t>
      </w:r>
    </w:p>
    <w:p w:rsidR="009A0DCD" w:rsidRPr="009A0DCD" w:rsidRDefault="009A0DCD" w:rsidP="009A0DCD"/>
    <w:p w:rsidR="0007703B" w:rsidRDefault="0007703B">
      <w:pPr>
        <w:spacing w:after="160" w:line="259" w:lineRule="auto"/>
        <w:jc w:val="left"/>
      </w:pPr>
      <w:r>
        <w:br w:type="page"/>
      </w:r>
    </w:p>
    <w:p w:rsidR="00692876" w:rsidRDefault="00692876" w:rsidP="00692876">
      <w:pPr>
        <w:pStyle w:val="Heading1"/>
      </w:pPr>
      <w:r>
        <w:lastRenderedPageBreak/>
        <w:t>CHAPTER FIVE</w:t>
      </w:r>
    </w:p>
    <w:p w:rsidR="00692876" w:rsidRDefault="00692876" w:rsidP="00692876">
      <w:pPr>
        <w:pStyle w:val="Heading1"/>
      </w:pPr>
      <w:r>
        <w:t>CONCLUSION</w:t>
      </w:r>
    </w:p>
    <w:p w:rsidR="00692876" w:rsidRDefault="00692876" w:rsidP="00692876"/>
    <w:p w:rsidR="00692876" w:rsidRDefault="00692876" w:rsidP="00692876">
      <w:pPr>
        <w:pStyle w:val="Heading2"/>
      </w:pPr>
      <w:r>
        <w:t>5.1</w:t>
      </w:r>
      <w:r>
        <w:tab/>
        <w:t>SUMMARY</w:t>
      </w:r>
    </w:p>
    <w:p w:rsidR="00692876" w:rsidRDefault="00692876" w:rsidP="00692876"/>
    <w:p w:rsidR="00692876" w:rsidRPr="00692876" w:rsidRDefault="00692876" w:rsidP="00692876">
      <w:pPr>
        <w:pStyle w:val="Heading2"/>
      </w:pPr>
      <w:r>
        <w:t>5.2</w:t>
      </w:r>
      <w:r>
        <w:tab/>
        <w:t>RECOMMENDATIONS</w:t>
      </w:r>
    </w:p>
    <w:p w:rsidR="00692876" w:rsidRDefault="00692876" w:rsidP="00692876"/>
    <w:p w:rsidR="00692876" w:rsidRDefault="00692876" w:rsidP="00692876">
      <w:pPr>
        <w:pStyle w:val="Heading2"/>
      </w:pPr>
      <w:r>
        <w:t>5.3</w:t>
      </w:r>
      <w:r>
        <w:tab/>
        <w:t>CONCLUSION</w:t>
      </w:r>
    </w:p>
    <w:p w:rsidR="00692876" w:rsidRDefault="00692876" w:rsidP="00692876"/>
    <w:p w:rsidR="00692876" w:rsidRDefault="00692876">
      <w:pPr>
        <w:spacing w:after="160" w:line="259" w:lineRule="auto"/>
        <w:jc w:val="left"/>
      </w:pPr>
      <w:r>
        <w:br w:type="page"/>
      </w:r>
    </w:p>
    <w:p w:rsidR="00427A22" w:rsidRDefault="00427A22" w:rsidP="00427A22">
      <w:pPr>
        <w:pStyle w:val="Heading1"/>
      </w:pPr>
      <w:r>
        <w:lastRenderedPageBreak/>
        <w:t>REFERENCES</w:t>
      </w:r>
    </w:p>
    <w:p w:rsidR="00427A22" w:rsidRDefault="00427A22" w:rsidP="00F75EF7"/>
    <w:p w:rsidR="00692876" w:rsidRDefault="00692876">
      <w:pPr>
        <w:spacing w:after="160" w:line="259" w:lineRule="auto"/>
        <w:jc w:val="left"/>
      </w:pPr>
      <w:r>
        <w:br w:type="page"/>
      </w:r>
    </w:p>
    <w:p w:rsidR="00692876" w:rsidRDefault="00692876" w:rsidP="00692876">
      <w:pPr>
        <w:pStyle w:val="Heading1"/>
      </w:pPr>
      <w:r>
        <w:lastRenderedPageBreak/>
        <w:t>APPENDIX</w:t>
      </w:r>
    </w:p>
    <w:p w:rsidR="00692876" w:rsidRPr="00692876" w:rsidRDefault="00692876" w:rsidP="00692876"/>
    <w:sectPr w:rsidR="00692876" w:rsidRPr="00692876" w:rsidSect="00D5775C">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7678" w:rsidRDefault="00E97678" w:rsidP="00D5775C">
      <w:pPr>
        <w:spacing w:line="240" w:lineRule="auto"/>
      </w:pPr>
      <w:r>
        <w:separator/>
      </w:r>
    </w:p>
  </w:endnote>
  <w:endnote w:type="continuationSeparator" w:id="0">
    <w:p w:rsidR="00E97678" w:rsidRDefault="00E97678"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rsidR="00A32931" w:rsidRPr="006A5C05" w:rsidRDefault="00A32931"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7678" w:rsidRDefault="00E97678" w:rsidP="00D5775C">
      <w:pPr>
        <w:spacing w:line="240" w:lineRule="auto"/>
      </w:pPr>
      <w:r>
        <w:separator/>
      </w:r>
    </w:p>
  </w:footnote>
  <w:footnote w:type="continuationSeparator" w:id="0">
    <w:p w:rsidR="00E97678" w:rsidRDefault="00E97678"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A20845"/>
    <w:multiLevelType w:val="hybridMultilevel"/>
    <w:tmpl w:val="C064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0"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21"/>
  </w:num>
  <w:num w:numId="4">
    <w:abstractNumId w:val="1"/>
  </w:num>
  <w:num w:numId="5">
    <w:abstractNumId w:val="2"/>
  </w:num>
  <w:num w:numId="6">
    <w:abstractNumId w:val="5"/>
  </w:num>
  <w:num w:numId="7">
    <w:abstractNumId w:val="8"/>
  </w:num>
  <w:num w:numId="8">
    <w:abstractNumId w:val="7"/>
  </w:num>
  <w:num w:numId="9">
    <w:abstractNumId w:val="4"/>
  </w:num>
  <w:num w:numId="10">
    <w:abstractNumId w:val="11"/>
  </w:num>
  <w:num w:numId="11">
    <w:abstractNumId w:val="0"/>
  </w:num>
  <w:num w:numId="12">
    <w:abstractNumId w:val="9"/>
  </w:num>
  <w:num w:numId="13">
    <w:abstractNumId w:val="18"/>
  </w:num>
  <w:num w:numId="14">
    <w:abstractNumId w:val="17"/>
  </w:num>
  <w:num w:numId="15">
    <w:abstractNumId w:val="20"/>
  </w:num>
  <w:num w:numId="16">
    <w:abstractNumId w:val="13"/>
  </w:num>
  <w:num w:numId="17">
    <w:abstractNumId w:val="14"/>
  </w:num>
  <w:num w:numId="18">
    <w:abstractNumId w:val="19"/>
  </w:num>
  <w:num w:numId="19">
    <w:abstractNumId w:val="3"/>
  </w:num>
  <w:num w:numId="20">
    <w:abstractNumId w:val="16"/>
  </w:num>
  <w:num w:numId="21">
    <w:abstractNumId w:val="6"/>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rAUA7m3ECCwAAAA="/>
  </w:docVars>
  <w:rsids>
    <w:rsidRoot w:val="00053E9B"/>
    <w:rsid w:val="00000BA7"/>
    <w:rsid w:val="000119F0"/>
    <w:rsid w:val="00017E65"/>
    <w:rsid w:val="000218BF"/>
    <w:rsid w:val="00027018"/>
    <w:rsid w:val="00036085"/>
    <w:rsid w:val="00037E70"/>
    <w:rsid w:val="0004232C"/>
    <w:rsid w:val="00045470"/>
    <w:rsid w:val="00047823"/>
    <w:rsid w:val="00050DD8"/>
    <w:rsid w:val="00051054"/>
    <w:rsid w:val="00052410"/>
    <w:rsid w:val="00053E9B"/>
    <w:rsid w:val="00057D6B"/>
    <w:rsid w:val="000627C7"/>
    <w:rsid w:val="0006444F"/>
    <w:rsid w:val="000647F8"/>
    <w:rsid w:val="00071F4C"/>
    <w:rsid w:val="0007347B"/>
    <w:rsid w:val="00075CE6"/>
    <w:rsid w:val="000767D6"/>
    <w:rsid w:val="000768BA"/>
    <w:rsid w:val="0007703B"/>
    <w:rsid w:val="00084C4D"/>
    <w:rsid w:val="00084D20"/>
    <w:rsid w:val="0009085C"/>
    <w:rsid w:val="000917E2"/>
    <w:rsid w:val="00093351"/>
    <w:rsid w:val="0009363F"/>
    <w:rsid w:val="00095723"/>
    <w:rsid w:val="000A1E61"/>
    <w:rsid w:val="000A4B66"/>
    <w:rsid w:val="000A4D62"/>
    <w:rsid w:val="000C2256"/>
    <w:rsid w:val="000C574D"/>
    <w:rsid w:val="000C6491"/>
    <w:rsid w:val="000C7B9C"/>
    <w:rsid w:val="000D04E7"/>
    <w:rsid w:val="000E66DD"/>
    <w:rsid w:val="000E6B53"/>
    <w:rsid w:val="000F59C4"/>
    <w:rsid w:val="001014E6"/>
    <w:rsid w:val="001070A7"/>
    <w:rsid w:val="00110C5B"/>
    <w:rsid w:val="00115048"/>
    <w:rsid w:val="00117037"/>
    <w:rsid w:val="00120918"/>
    <w:rsid w:val="001218DC"/>
    <w:rsid w:val="00127852"/>
    <w:rsid w:val="0013794C"/>
    <w:rsid w:val="00142EC4"/>
    <w:rsid w:val="00152DA0"/>
    <w:rsid w:val="00156A6D"/>
    <w:rsid w:val="00157A1C"/>
    <w:rsid w:val="0016085F"/>
    <w:rsid w:val="0016448B"/>
    <w:rsid w:val="00165529"/>
    <w:rsid w:val="00172DAE"/>
    <w:rsid w:val="00173063"/>
    <w:rsid w:val="001751E1"/>
    <w:rsid w:val="0017530C"/>
    <w:rsid w:val="001866F3"/>
    <w:rsid w:val="00190195"/>
    <w:rsid w:val="0019428D"/>
    <w:rsid w:val="00196ACD"/>
    <w:rsid w:val="001A5F22"/>
    <w:rsid w:val="001B4A14"/>
    <w:rsid w:val="001C416E"/>
    <w:rsid w:val="001C5BB5"/>
    <w:rsid w:val="001C6BD0"/>
    <w:rsid w:val="001C6F26"/>
    <w:rsid w:val="001D169F"/>
    <w:rsid w:val="001D5047"/>
    <w:rsid w:val="001D6065"/>
    <w:rsid w:val="001E1895"/>
    <w:rsid w:val="001E6405"/>
    <w:rsid w:val="001F0C54"/>
    <w:rsid w:val="001F1A08"/>
    <w:rsid w:val="001F1DCD"/>
    <w:rsid w:val="001F598C"/>
    <w:rsid w:val="0020203F"/>
    <w:rsid w:val="00206386"/>
    <w:rsid w:val="00215BC8"/>
    <w:rsid w:val="002160EE"/>
    <w:rsid w:val="00217C83"/>
    <w:rsid w:val="00217F6A"/>
    <w:rsid w:val="00231B1E"/>
    <w:rsid w:val="00232540"/>
    <w:rsid w:val="0023615F"/>
    <w:rsid w:val="00237F5C"/>
    <w:rsid w:val="00237F66"/>
    <w:rsid w:val="002507CA"/>
    <w:rsid w:val="00253D9E"/>
    <w:rsid w:val="00254ABA"/>
    <w:rsid w:val="00254F42"/>
    <w:rsid w:val="00257742"/>
    <w:rsid w:val="0026243F"/>
    <w:rsid w:val="002643EF"/>
    <w:rsid w:val="00276AC3"/>
    <w:rsid w:val="00291FEB"/>
    <w:rsid w:val="00294C60"/>
    <w:rsid w:val="00294FAB"/>
    <w:rsid w:val="002964FD"/>
    <w:rsid w:val="00296AF6"/>
    <w:rsid w:val="002A27FD"/>
    <w:rsid w:val="002B2E2F"/>
    <w:rsid w:val="002D5406"/>
    <w:rsid w:val="002E6B56"/>
    <w:rsid w:val="002F176A"/>
    <w:rsid w:val="002F3606"/>
    <w:rsid w:val="00302409"/>
    <w:rsid w:val="00312048"/>
    <w:rsid w:val="003157AF"/>
    <w:rsid w:val="00315FED"/>
    <w:rsid w:val="00322098"/>
    <w:rsid w:val="003514FE"/>
    <w:rsid w:val="00354DE1"/>
    <w:rsid w:val="00355A47"/>
    <w:rsid w:val="00362F4A"/>
    <w:rsid w:val="00363BE0"/>
    <w:rsid w:val="00366B57"/>
    <w:rsid w:val="00375D74"/>
    <w:rsid w:val="003867D8"/>
    <w:rsid w:val="00386BED"/>
    <w:rsid w:val="003974F1"/>
    <w:rsid w:val="003A3768"/>
    <w:rsid w:val="003A3C15"/>
    <w:rsid w:val="003B1AE2"/>
    <w:rsid w:val="003B2C92"/>
    <w:rsid w:val="003C7DBE"/>
    <w:rsid w:val="003D1B7D"/>
    <w:rsid w:val="003E2AC5"/>
    <w:rsid w:val="003E2D56"/>
    <w:rsid w:val="003E4CD2"/>
    <w:rsid w:val="003E634A"/>
    <w:rsid w:val="003F7A6B"/>
    <w:rsid w:val="004042C3"/>
    <w:rsid w:val="004141FF"/>
    <w:rsid w:val="0041486E"/>
    <w:rsid w:val="00421ADD"/>
    <w:rsid w:val="00427A22"/>
    <w:rsid w:val="00433588"/>
    <w:rsid w:val="00444594"/>
    <w:rsid w:val="0045312F"/>
    <w:rsid w:val="004573FC"/>
    <w:rsid w:val="0046360A"/>
    <w:rsid w:val="0047369B"/>
    <w:rsid w:val="00477783"/>
    <w:rsid w:val="00486D12"/>
    <w:rsid w:val="00490B44"/>
    <w:rsid w:val="00491A15"/>
    <w:rsid w:val="0049493D"/>
    <w:rsid w:val="0049757B"/>
    <w:rsid w:val="00497DCE"/>
    <w:rsid w:val="004A4437"/>
    <w:rsid w:val="004B54FE"/>
    <w:rsid w:val="004B6314"/>
    <w:rsid w:val="004C4B67"/>
    <w:rsid w:val="004C5545"/>
    <w:rsid w:val="004C6E3E"/>
    <w:rsid w:val="004D378D"/>
    <w:rsid w:val="004D54B5"/>
    <w:rsid w:val="004D56D5"/>
    <w:rsid w:val="004D78BA"/>
    <w:rsid w:val="004E517E"/>
    <w:rsid w:val="004E7B5D"/>
    <w:rsid w:val="00504BC4"/>
    <w:rsid w:val="0050747C"/>
    <w:rsid w:val="00507A78"/>
    <w:rsid w:val="0052212E"/>
    <w:rsid w:val="005236D3"/>
    <w:rsid w:val="00523870"/>
    <w:rsid w:val="005238C8"/>
    <w:rsid w:val="00541E3D"/>
    <w:rsid w:val="00550414"/>
    <w:rsid w:val="00552053"/>
    <w:rsid w:val="005520D2"/>
    <w:rsid w:val="005625B3"/>
    <w:rsid w:val="0056670B"/>
    <w:rsid w:val="0057287F"/>
    <w:rsid w:val="00576862"/>
    <w:rsid w:val="00581477"/>
    <w:rsid w:val="00585E2F"/>
    <w:rsid w:val="00595366"/>
    <w:rsid w:val="00597391"/>
    <w:rsid w:val="005A041C"/>
    <w:rsid w:val="005B34BD"/>
    <w:rsid w:val="005B52C6"/>
    <w:rsid w:val="005B697C"/>
    <w:rsid w:val="005C3947"/>
    <w:rsid w:val="005C72CC"/>
    <w:rsid w:val="005D45AA"/>
    <w:rsid w:val="005E3009"/>
    <w:rsid w:val="005E6FBF"/>
    <w:rsid w:val="005F69FE"/>
    <w:rsid w:val="005F7084"/>
    <w:rsid w:val="0061092B"/>
    <w:rsid w:val="00613C81"/>
    <w:rsid w:val="00614937"/>
    <w:rsid w:val="00616B6D"/>
    <w:rsid w:val="00620308"/>
    <w:rsid w:val="00630DF1"/>
    <w:rsid w:val="006379A4"/>
    <w:rsid w:val="00640017"/>
    <w:rsid w:val="00644F30"/>
    <w:rsid w:val="00650F0A"/>
    <w:rsid w:val="00670A16"/>
    <w:rsid w:val="00671F83"/>
    <w:rsid w:val="00672502"/>
    <w:rsid w:val="006745F2"/>
    <w:rsid w:val="00677EC0"/>
    <w:rsid w:val="006805BB"/>
    <w:rsid w:val="006830E6"/>
    <w:rsid w:val="00692876"/>
    <w:rsid w:val="006A3BA6"/>
    <w:rsid w:val="006A5C05"/>
    <w:rsid w:val="006B007B"/>
    <w:rsid w:val="006B39EF"/>
    <w:rsid w:val="006B4074"/>
    <w:rsid w:val="006B66BF"/>
    <w:rsid w:val="006C4312"/>
    <w:rsid w:val="006C6549"/>
    <w:rsid w:val="006D70FC"/>
    <w:rsid w:val="006E0C9C"/>
    <w:rsid w:val="006E2059"/>
    <w:rsid w:val="006E7191"/>
    <w:rsid w:val="006F2F7C"/>
    <w:rsid w:val="00701E3D"/>
    <w:rsid w:val="00704240"/>
    <w:rsid w:val="0071003C"/>
    <w:rsid w:val="00724CCB"/>
    <w:rsid w:val="0072691F"/>
    <w:rsid w:val="00735787"/>
    <w:rsid w:val="00737761"/>
    <w:rsid w:val="007403B2"/>
    <w:rsid w:val="00740903"/>
    <w:rsid w:val="00752C78"/>
    <w:rsid w:val="00760120"/>
    <w:rsid w:val="00760166"/>
    <w:rsid w:val="00764354"/>
    <w:rsid w:val="00770C32"/>
    <w:rsid w:val="007714A8"/>
    <w:rsid w:val="0077363A"/>
    <w:rsid w:val="00796DCD"/>
    <w:rsid w:val="00797BD0"/>
    <w:rsid w:val="007A06C9"/>
    <w:rsid w:val="007A5984"/>
    <w:rsid w:val="007B6A50"/>
    <w:rsid w:val="007C2231"/>
    <w:rsid w:val="007C31F8"/>
    <w:rsid w:val="007D4091"/>
    <w:rsid w:val="007E337D"/>
    <w:rsid w:val="007E4342"/>
    <w:rsid w:val="007E4557"/>
    <w:rsid w:val="007E5F83"/>
    <w:rsid w:val="007E7657"/>
    <w:rsid w:val="007F15F4"/>
    <w:rsid w:val="007F249D"/>
    <w:rsid w:val="007F46D2"/>
    <w:rsid w:val="00801CB5"/>
    <w:rsid w:val="008033A2"/>
    <w:rsid w:val="008242FC"/>
    <w:rsid w:val="00826B15"/>
    <w:rsid w:val="008304C5"/>
    <w:rsid w:val="0083671F"/>
    <w:rsid w:val="00844F0A"/>
    <w:rsid w:val="008471D9"/>
    <w:rsid w:val="008547BF"/>
    <w:rsid w:val="00875794"/>
    <w:rsid w:val="008770F0"/>
    <w:rsid w:val="0087743C"/>
    <w:rsid w:val="00883BB7"/>
    <w:rsid w:val="00896471"/>
    <w:rsid w:val="00896F5E"/>
    <w:rsid w:val="008A1175"/>
    <w:rsid w:val="008A73D7"/>
    <w:rsid w:val="008B165B"/>
    <w:rsid w:val="008B4BAB"/>
    <w:rsid w:val="008C10CF"/>
    <w:rsid w:val="008C442E"/>
    <w:rsid w:val="008D260F"/>
    <w:rsid w:val="008D718B"/>
    <w:rsid w:val="008E26B9"/>
    <w:rsid w:val="00904087"/>
    <w:rsid w:val="0090497D"/>
    <w:rsid w:val="009066ED"/>
    <w:rsid w:val="009117CF"/>
    <w:rsid w:val="009176DC"/>
    <w:rsid w:val="00917D0B"/>
    <w:rsid w:val="00920273"/>
    <w:rsid w:val="00925277"/>
    <w:rsid w:val="00925E1E"/>
    <w:rsid w:val="009513BE"/>
    <w:rsid w:val="00954404"/>
    <w:rsid w:val="00961CC5"/>
    <w:rsid w:val="00964C7B"/>
    <w:rsid w:val="00966C83"/>
    <w:rsid w:val="00970E8E"/>
    <w:rsid w:val="0097415C"/>
    <w:rsid w:val="009754A4"/>
    <w:rsid w:val="0098052B"/>
    <w:rsid w:val="00980758"/>
    <w:rsid w:val="00986239"/>
    <w:rsid w:val="009A0DCD"/>
    <w:rsid w:val="009A3E44"/>
    <w:rsid w:val="009B11AC"/>
    <w:rsid w:val="009B208D"/>
    <w:rsid w:val="009B56F0"/>
    <w:rsid w:val="009B6A4C"/>
    <w:rsid w:val="009B6B74"/>
    <w:rsid w:val="009C056A"/>
    <w:rsid w:val="009C3E68"/>
    <w:rsid w:val="009D0056"/>
    <w:rsid w:val="009D4BEC"/>
    <w:rsid w:val="009E28CC"/>
    <w:rsid w:val="009E5D6F"/>
    <w:rsid w:val="009E682B"/>
    <w:rsid w:val="009E6BCD"/>
    <w:rsid w:val="009F2C63"/>
    <w:rsid w:val="009F6219"/>
    <w:rsid w:val="00A00600"/>
    <w:rsid w:val="00A00AAD"/>
    <w:rsid w:val="00A03322"/>
    <w:rsid w:val="00A12C5F"/>
    <w:rsid w:val="00A14758"/>
    <w:rsid w:val="00A17B3E"/>
    <w:rsid w:val="00A17CC6"/>
    <w:rsid w:val="00A20B02"/>
    <w:rsid w:val="00A2503D"/>
    <w:rsid w:val="00A2697F"/>
    <w:rsid w:val="00A27C4E"/>
    <w:rsid w:val="00A32931"/>
    <w:rsid w:val="00A37367"/>
    <w:rsid w:val="00A37737"/>
    <w:rsid w:val="00A4401F"/>
    <w:rsid w:val="00A45129"/>
    <w:rsid w:val="00A47C6C"/>
    <w:rsid w:val="00A5017A"/>
    <w:rsid w:val="00A539BE"/>
    <w:rsid w:val="00A54790"/>
    <w:rsid w:val="00A735DC"/>
    <w:rsid w:val="00A74431"/>
    <w:rsid w:val="00A749A6"/>
    <w:rsid w:val="00AA072E"/>
    <w:rsid w:val="00AA1143"/>
    <w:rsid w:val="00AB239D"/>
    <w:rsid w:val="00AB2F61"/>
    <w:rsid w:val="00AB7742"/>
    <w:rsid w:val="00AC32FC"/>
    <w:rsid w:val="00AD089F"/>
    <w:rsid w:val="00AD1F80"/>
    <w:rsid w:val="00AD239D"/>
    <w:rsid w:val="00AD354D"/>
    <w:rsid w:val="00AD4EE0"/>
    <w:rsid w:val="00AE1C04"/>
    <w:rsid w:val="00AE5A45"/>
    <w:rsid w:val="00AE7CFD"/>
    <w:rsid w:val="00AF5F68"/>
    <w:rsid w:val="00B03799"/>
    <w:rsid w:val="00B05DE7"/>
    <w:rsid w:val="00B06E79"/>
    <w:rsid w:val="00B07ED6"/>
    <w:rsid w:val="00B1453E"/>
    <w:rsid w:val="00B213FF"/>
    <w:rsid w:val="00B21BB6"/>
    <w:rsid w:val="00B23C95"/>
    <w:rsid w:val="00B257E3"/>
    <w:rsid w:val="00B25EA8"/>
    <w:rsid w:val="00B265C0"/>
    <w:rsid w:val="00B32730"/>
    <w:rsid w:val="00B33639"/>
    <w:rsid w:val="00B34CF1"/>
    <w:rsid w:val="00B44723"/>
    <w:rsid w:val="00B46542"/>
    <w:rsid w:val="00B57D74"/>
    <w:rsid w:val="00B60318"/>
    <w:rsid w:val="00B60670"/>
    <w:rsid w:val="00B70BF3"/>
    <w:rsid w:val="00B93B56"/>
    <w:rsid w:val="00BA323A"/>
    <w:rsid w:val="00BA5510"/>
    <w:rsid w:val="00BA6DE0"/>
    <w:rsid w:val="00BB0FB5"/>
    <w:rsid w:val="00BB7094"/>
    <w:rsid w:val="00BC1077"/>
    <w:rsid w:val="00BC1307"/>
    <w:rsid w:val="00BC2457"/>
    <w:rsid w:val="00BC7048"/>
    <w:rsid w:val="00BD4441"/>
    <w:rsid w:val="00BE2B31"/>
    <w:rsid w:val="00BE4ECF"/>
    <w:rsid w:val="00BF0AEC"/>
    <w:rsid w:val="00BF4928"/>
    <w:rsid w:val="00C240DD"/>
    <w:rsid w:val="00C30271"/>
    <w:rsid w:val="00C351A8"/>
    <w:rsid w:val="00C36D56"/>
    <w:rsid w:val="00C37FB2"/>
    <w:rsid w:val="00C454AD"/>
    <w:rsid w:val="00C53C38"/>
    <w:rsid w:val="00C55015"/>
    <w:rsid w:val="00C575BD"/>
    <w:rsid w:val="00C6130E"/>
    <w:rsid w:val="00C61603"/>
    <w:rsid w:val="00C63C81"/>
    <w:rsid w:val="00C66BCF"/>
    <w:rsid w:val="00C72DD4"/>
    <w:rsid w:val="00C73CBD"/>
    <w:rsid w:val="00C7480B"/>
    <w:rsid w:val="00C76B9E"/>
    <w:rsid w:val="00C81FAA"/>
    <w:rsid w:val="00C869B9"/>
    <w:rsid w:val="00C9085C"/>
    <w:rsid w:val="00C9184B"/>
    <w:rsid w:val="00C94243"/>
    <w:rsid w:val="00C9587A"/>
    <w:rsid w:val="00CA65BD"/>
    <w:rsid w:val="00CA7CB2"/>
    <w:rsid w:val="00CB2850"/>
    <w:rsid w:val="00CC3031"/>
    <w:rsid w:val="00CC546E"/>
    <w:rsid w:val="00CD3026"/>
    <w:rsid w:val="00CD5178"/>
    <w:rsid w:val="00CF217A"/>
    <w:rsid w:val="00CF24F4"/>
    <w:rsid w:val="00CF361A"/>
    <w:rsid w:val="00CF6D5D"/>
    <w:rsid w:val="00D01493"/>
    <w:rsid w:val="00D04D7A"/>
    <w:rsid w:val="00D077EC"/>
    <w:rsid w:val="00D07DA5"/>
    <w:rsid w:val="00D1143B"/>
    <w:rsid w:val="00D1182F"/>
    <w:rsid w:val="00D14D7A"/>
    <w:rsid w:val="00D15399"/>
    <w:rsid w:val="00D21D2F"/>
    <w:rsid w:val="00D261F2"/>
    <w:rsid w:val="00D32464"/>
    <w:rsid w:val="00D45F13"/>
    <w:rsid w:val="00D47DD7"/>
    <w:rsid w:val="00D51266"/>
    <w:rsid w:val="00D5137E"/>
    <w:rsid w:val="00D52B9B"/>
    <w:rsid w:val="00D52C25"/>
    <w:rsid w:val="00D54B5A"/>
    <w:rsid w:val="00D55323"/>
    <w:rsid w:val="00D5775C"/>
    <w:rsid w:val="00D61EEC"/>
    <w:rsid w:val="00D644B1"/>
    <w:rsid w:val="00D7314C"/>
    <w:rsid w:val="00D84BF2"/>
    <w:rsid w:val="00D94B97"/>
    <w:rsid w:val="00D95ACA"/>
    <w:rsid w:val="00DA4253"/>
    <w:rsid w:val="00DA4FD0"/>
    <w:rsid w:val="00DA5BCC"/>
    <w:rsid w:val="00DA7E41"/>
    <w:rsid w:val="00DB2957"/>
    <w:rsid w:val="00DB4030"/>
    <w:rsid w:val="00DB4FBD"/>
    <w:rsid w:val="00DB5F35"/>
    <w:rsid w:val="00DC26B7"/>
    <w:rsid w:val="00DC6C0E"/>
    <w:rsid w:val="00DC77E9"/>
    <w:rsid w:val="00DC7FAA"/>
    <w:rsid w:val="00DF1FF6"/>
    <w:rsid w:val="00DF39A6"/>
    <w:rsid w:val="00E03B33"/>
    <w:rsid w:val="00E0511A"/>
    <w:rsid w:val="00E05FBF"/>
    <w:rsid w:val="00E12DED"/>
    <w:rsid w:val="00E143D1"/>
    <w:rsid w:val="00E16222"/>
    <w:rsid w:val="00E1770D"/>
    <w:rsid w:val="00E23744"/>
    <w:rsid w:val="00E31814"/>
    <w:rsid w:val="00E31984"/>
    <w:rsid w:val="00E320AE"/>
    <w:rsid w:val="00E342D2"/>
    <w:rsid w:val="00E362E1"/>
    <w:rsid w:val="00E5316D"/>
    <w:rsid w:val="00E539D6"/>
    <w:rsid w:val="00E66690"/>
    <w:rsid w:val="00E717CB"/>
    <w:rsid w:val="00E728C8"/>
    <w:rsid w:val="00E81695"/>
    <w:rsid w:val="00E841C6"/>
    <w:rsid w:val="00E91CE8"/>
    <w:rsid w:val="00E95A19"/>
    <w:rsid w:val="00E97678"/>
    <w:rsid w:val="00EA0F20"/>
    <w:rsid w:val="00EB0F63"/>
    <w:rsid w:val="00EB283C"/>
    <w:rsid w:val="00EB3FB3"/>
    <w:rsid w:val="00EB4226"/>
    <w:rsid w:val="00EB6A41"/>
    <w:rsid w:val="00EC126B"/>
    <w:rsid w:val="00EC1FD9"/>
    <w:rsid w:val="00EC2158"/>
    <w:rsid w:val="00EC44D5"/>
    <w:rsid w:val="00EC4C22"/>
    <w:rsid w:val="00EC6108"/>
    <w:rsid w:val="00EC6AAE"/>
    <w:rsid w:val="00ED2EE5"/>
    <w:rsid w:val="00ED4212"/>
    <w:rsid w:val="00EE1407"/>
    <w:rsid w:val="00EE4DAD"/>
    <w:rsid w:val="00EE6925"/>
    <w:rsid w:val="00EE7ED7"/>
    <w:rsid w:val="00EF7D65"/>
    <w:rsid w:val="00F0287D"/>
    <w:rsid w:val="00F07459"/>
    <w:rsid w:val="00F11D83"/>
    <w:rsid w:val="00F140C3"/>
    <w:rsid w:val="00F150C3"/>
    <w:rsid w:val="00F26FA2"/>
    <w:rsid w:val="00F5459D"/>
    <w:rsid w:val="00F55ADB"/>
    <w:rsid w:val="00F56498"/>
    <w:rsid w:val="00F62EB7"/>
    <w:rsid w:val="00F62F84"/>
    <w:rsid w:val="00F67823"/>
    <w:rsid w:val="00F678A5"/>
    <w:rsid w:val="00F75EF7"/>
    <w:rsid w:val="00F768F2"/>
    <w:rsid w:val="00F76DB4"/>
    <w:rsid w:val="00F76E4D"/>
    <w:rsid w:val="00F80E78"/>
    <w:rsid w:val="00F81E97"/>
    <w:rsid w:val="00F825DB"/>
    <w:rsid w:val="00F93D67"/>
    <w:rsid w:val="00F9411B"/>
    <w:rsid w:val="00FA10FC"/>
    <w:rsid w:val="00FB03D9"/>
    <w:rsid w:val="00FB0B84"/>
    <w:rsid w:val="00FB1895"/>
    <w:rsid w:val="00FB1F67"/>
    <w:rsid w:val="00FC09BD"/>
    <w:rsid w:val="00FE1F25"/>
    <w:rsid w:val="00FE4616"/>
    <w:rsid w:val="00FF45D8"/>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265A1"/>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FF70C9"/>
    <w:pPr>
      <w:keepNext/>
      <w:keepLines/>
      <w:spacing w:before="4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EC2158"/>
    <w:pPr>
      <w:keepNext/>
      <w:keepLines/>
      <w:spacing w:before="40"/>
      <w:outlineLvl w:val="2"/>
    </w:pPr>
    <w:rPr>
      <w:rFonts w:ascii="Gill Sans MT" w:eastAsiaTheme="majorEastAsia" w:hAnsi="Gill Sans MT" w:cstheme="majorBidi"/>
      <w:sz w:val="22"/>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FF70C9"/>
    <w:rPr>
      <w:rFonts w:ascii="Times New Roman" w:eastAsiaTheme="majorEastAsia" w:hAnsi="Times New Roman" w:cstheme="majorBidi"/>
      <w:b/>
      <w:color w:val="000000" w:themeColor="text1"/>
      <w:sz w:val="24"/>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EC2158"/>
    <w:rPr>
      <w:rFonts w:ascii="Gill Sans MT" w:eastAsiaTheme="majorEastAsia" w:hAnsi="Gill Sans MT" w:cstheme="majorBidi"/>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csgames.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erikbern.com/2014/11/29/deep-learning-for-ches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8</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Osh15</b:Tag>
    <b:SourceType>Report</b:SourceType>
    <b:Guid>{AD8765A0-71D4-4767-9E77-E76B7F3B60C0}</b:Guid>
    <b:Title>Predicting Moves in Chess using Convolutional Neural Networks</b:Title>
    <b:Year>2015</b:Year>
    <b:City>Boston</b:City>
    <b:Author>
      <b:Author>
        <b:NameList>
          <b:Person>
            <b:Last>Oshri</b:Last>
            <b:First>Barak</b:First>
          </b:Person>
          <b:Person>
            <b:Last>Khandwala</b:Last>
            <b:First>Nishith</b:First>
          </b:Person>
        </b:NameList>
      </b:Author>
    </b:Author>
    <b:Institution>Stanford University</b:Institution>
    <b:Pages>8</b:Pages>
    <b:URL>http://cs231n.stanford.edu/reports/2015/pdfs/ConvChess.pdf</b:URL>
    <b:RefOrder>9</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5</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6</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7</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xmlns:b="http://schemas.openxmlformats.org/officeDocument/2006/bibliography">
    <b:Tag>Ahl</b:Tag>
    <b:SourceType>InternetSite</b:SourceType>
    <b:Guid>{D4EED3A8-A092-4AD5-9002-7B3913430044}</b:Guid>
    <b:Author>
      <b:Author>
        <b:NameList>
          <b:Person>
            <b:Last>Ahle</b:Last>
            <b:First>Thomas</b:First>
            <b:Middle>Dybdahl</b:Middle>
          </b:Person>
        </b:NameList>
      </b:Author>
    </b:Author>
    <b:Title>Sunfish</b:Title>
    <b:InternetSiteTitle>GitHub</b:InternetSiteTitle>
    <b:URL>https://github.com/thomasahle/sunfish</b:URL>
    <b:RefOrder>10</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4</b:RefOrder>
  </b:Source>
</b:Sources>
</file>

<file path=customXml/itemProps1.xml><?xml version="1.0" encoding="utf-8"?>
<ds:datastoreItem xmlns:ds="http://schemas.openxmlformats.org/officeDocument/2006/customXml" ds:itemID="{5F38E85F-E3A4-4BD1-886A-80B8D55A8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2</TotalTime>
  <Pages>1</Pages>
  <Words>5230</Words>
  <Characters>2981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254</cp:revision>
  <cp:lastPrinted>2019-02-20T09:10:00Z</cp:lastPrinted>
  <dcterms:created xsi:type="dcterms:W3CDTF">2018-07-17T14:16:00Z</dcterms:created>
  <dcterms:modified xsi:type="dcterms:W3CDTF">2019-02-20T12:18:00Z</dcterms:modified>
</cp:coreProperties>
</file>